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2518"/>
        <w:gridCol w:w="6662"/>
      </w:tblGrid>
      <w:tr w:rsidR="00C065D6" w:rsidRPr="006F7B75" w14:paraId="30952394" w14:textId="77777777" w:rsidTr="00A11A66">
        <w:tc>
          <w:tcPr>
            <w:tcW w:w="2518" w:type="dxa"/>
          </w:tcPr>
          <w:p w14:paraId="0E4D408C" w14:textId="77777777" w:rsidR="00C065D6" w:rsidRPr="006F7B75" w:rsidRDefault="000826CA" w:rsidP="00A11A6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F7B75">
              <w:rPr>
                <w:rFonts w:cstheme="minorHAnsi"/>
                <w:noProof/>
              </w:rPr>
              <w:drawing>
                <wp:inline distT="0" distB="0" distL="0" distR="0" wp14:anchorId="7DC6406B" wp14:editId="39A255F6">
                  <wp:extent cx="1371600" cy="5940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59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</w:tcPr>
          <w:p w14:paraId="44B1F454" w14:textId="77777777" w:rsidR="00C065D6" w:rsidRPr="006F7B75" w:rsidRDefault="000826CA" w:rsidP="00A11A66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6F7B75">
              <w:rPr>
                <w:rFonts w:cstheme="minorHAnsi"/>
                <w:b/>
                <w:sz w:val="32"/>
                <w:szCs w:val="32"/>
              </w:rPr>
              <w:t>HASAN KALYONCU ÜNİVERSİTESİ</w:t>
            </w:r>
          </w:p>
          <w:p w14:paraId="79F72091" w14:textId="77777777" w:rsidR="00C065D6" w:rsidRPr="006F7B75" w:rsidRDefault="000826CA" w:rsidP="00A11A6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proofErr w:type="spellStart"/>
            <w:r w:rsidRPr="006F7B75">
              <w:rPr>
                <w:rFonts w:cstheme="minorHAnsi"/>
                <w:b/>
                <w:sz w:val="28"/>
                <w:szCs w:val="28"/>
              </w:rPr>
              <w:t>Mühendislik</w:t>
            </w:r>
            <w:proofErr w:type="spellEnd"/>
            <w:r w:rsidRPr="006F7B75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  <w:sz w:val="28"/>
                <w:szCs w:val="28"/>
              </w:rPr>
              <w:t>Fakültesi</w:t>
            </w:r>
            <w:proofErr w:type="spellEnd"/>
          </w:p>
          <w:p w14:paraId="18A943A7" w14:textId="77777777" w:rsidR="00C065D6" w:rsidRPr="006F7B75" w:rsidRDefault="000826CA" w:rsidP="00A11A6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6F7B75">
              <w:rPr>
                <w:rFonts w:cstheme="minorHAnsi"/>
                <w:b/>
                <w:sz w:val="28"/>
                <w:szCs w:val="28"/>
              </w:rPr>
              <w:t>Ders</w:t>
            </w:r>
            <w:proofErr w:type="spellEnd"/>
            <w:r w:rsidRPr="006F7B75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  <w:sz w:val="28"/>
                <w:szCs w:val="28"/>
              </w:rPr>
              <w:t>Tanımlama</w:t>
            </w:r>
            <w:proofErr w:type="spellEnd"/>
            <w:r w:rsidRPr="006F7B75">
              <w:rPr>
                <w:rFonts w:cstheme="minorHAnsi"/>
                <w:b/>
                <w:sz w:val="28"/>
                <w:szCs w:val="28"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  <w:sz w:val="28"/>
                <w:szCs w:val="28"/>
              </w:rPr>
              <w:t>Formu</w:t>
            </w:r>
            <w:proofErr w:type="spellEnd"/>
          </w:p>
        </w:tc>
      </w:tr>
    </w:tbl>
    <w:p w14:paraId="6482AA4C" w14:textId="77777777" w:rsidR="00C065D6" w:rsidRPr="006F7B75" w:rsidRDefault="00C065D6" w:rsidP="00EC7A90">
      <w:pPr>
        <w:tabs>
          <w:tab w:val="left" w:pos="4008"/>
        </w:tabs>
        <w:rPr>
          <w:rFonts w:cstheme="minorHAnsi"/>
          <w:sz w:val="24"/>
          <w:szCs w:val="24"/>
        </w:rPr>
      </w:pPr>
    </w:p>
    <w:tbl>
      <w:tblPr>
        <w:tblStyle w:val="TableGrid1"/>
        <w:tblpPr w:leftFromText="141" w:rightFromText="141" w:vertAnchor="page" w:horzAnchor="margin" w:tblpY="3037"/>
        <w:tblW w:w="0" w:type="auto"/>
        <w:tblLook w:val="04A0" w:firstRow="1" w:lastRow="0" w:firstColumn="1" w:lastColumn="0" w:noHBand="0" w:noVBand="1"/>
      </w:tblPr>
      <w:tblGrid>
        <w:gridCol w:w="3681"/>
        <w:gridCol w:w="1197"/>
        <w:gridCol w:w="1656"/>
        <w:gridCol w:w="1348"/>
        <w:gridCol w:w="1180"/>
      </w:tblGrid>
      <w:tr w:rsidR="00C065D6" w:rsidRPr="006F7B75" w14:paraId="474F8B34" w14:textId="77777777" w:rsidTr="00C065D6">
        <w:tc>
          <w:tcPr>
            <w:tcW w:w="9062" w:type="dxa"/>
            <w:gridSpan w:val="5"/>
          </w:tcPr>
          <w:p w14:paraId="03CC1508" w14:textId="09BA30AA" w:rsidR="00C065D6" w:rsidRPr="006F7B75" w:rsidRDefault="00C065D6" w:rsidP="00C065D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DERSİN ADI: </w:t>
            </w:r>
            <w:r w:rsidR="00180F99" w:rsidRPr="006F7B75">
              <w:rPr>
                <w:rFonts w:cstheme="minorHAnsi"/>
              </w:rPr>
              <w:t xml:space="preserve"> </w:t>
            </w:r>
            <w:r w:rsidR="00B520DD" w:rsidRPr="00CC3D19">
              <w:rPr>
                <w:rFonts w:ascii="Roboto" w:hAnsi="Roboto"/>
                <w:bCs/>
              </w:rPr>
              <w:t xml:space="preserve"> </w:t>
            </w:r>
            <w:r w:rsidR="00274C44">
              <w:rPr>
                <w:rFonts w:ascii="Roboto" w:hAnsi="Roboto"/>
              </w:rPr>
              <w:t xml:space="preserve"> Nanoteknoloji </w:t>
            </w:r>
            <w:proofErr w:type="spellStart"/>
            <w:r w:rsidR="00274C44">
              <w:rPr>
                <w:rFonts w:ascii="Roboto" w:hAnsi="Roboto"/>
              </w:rPr>
              <w:t>ve</w:t>
            </w:r>
            <w:proofErr w:type="spellEnd"/>
            <w:r w:rsidR="00274C44">
              <w:rPr>
                <w:rFonts w:ascii="Roboto" w:hAnsi="Roboto"/>
              </w:rPr>
              <w:t xml:space="preserve"> </w:t>
            </w:r>
            <w:proofErr w:type="spellStart"/>
            <w:r w:rsidR="00274C44">
              <w:rPr>
                <w:rFonts w:ascii="Roboto" w:hAnsi="Roboto"/>
              </w:rPr>
              <w:t>Nanobiyoteknoloji</w:t>
            </w:r>
            <w:proofErr w:type="spellEnd"/>
          </w:p>
        </w:tc>
      </w:tr>
      <w:tr w:rsidR="00C065D6" w:rsidRPr="006F7B75" w14:paraId="32796ADB" w14:textId="77777777" w:rsidTr="005D1461">
        <w:tc>
          <w:tcPr>
            <w:tcW w:w="3681" w:type="dxa"/>
          </w:tcPr>
          <w:p w14:paraId="519C25AD" w14:textId="7BD90EAA" w:rsidR="00C065D6" w:rsidRPr="006F7B75" w:rsidRDefault="00C065D6" w:rsidP="00C065D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DERSİN KODU: </w:t>
            </w:r>
          </w:p>
        </w:tc>
        <w:tc>
          <w:tcPr>
            <w:tcW w:w="5381" w:type="dxa"/>
            <w:gridSpan w:val="4"/>
          </w:tcPr>
          <w:p w14:paraId="6E5E4B3E" w14:textId="1F2A316B" w:rsidR="00C065D6" w:rsidRPr="006F7B75" w:rsidRDefault="00C065D6" w:rsidP="00C065D6">
            <w:pPr>
              <w:rPr>
                <w:rFonts w:cstheme="minorHAnsi"/>
              </w:rPr>
            </w:pPr>
            <w:r w:rsidRPr="006F7B75">
              <w:rPr>
                <w:rFonts w:cstheme="minorHAnsi"/>
                <w:b/>
              </w:rPr>
              <w:t xml:space="preserve">DERSİN DÖNEMİ: </w:t>
            </w:r>
          </w:p>
        </w:tc>
      </w:tr>
      <w:tr w:rsidR="00C065D6" w:rsidRPr="006F7B75" w14:paraId="21E992BC" w14:textId="77777777" w:rsidTr="005D1461">
        <w:tc>
          <w:tcPr>
            <w:tcW w:w="3681" w:type="dxa"/>
          </w:tcPr>
          <w:p w14:paraId="77052B99" w14:textId="3583F0FA" w:rsidR="00C065D6" w:rsidRPr="006F7B75" w:rsidRDefault="00C065D6" w:rsidP="00C065D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DERSİN DİLİ: </w:t>
            </w:r>
            <w:r w:rsidR="00B520DD">
              <w:rPr>
                <w:rFonts w:ascii="Roboto" w:hAnsi="Roboto"/>
              </w:rPr>
              <w:t xml:space="preserve"> </w:t>
            </w:r>
            <w:r w:rsidR="00274C44" w:rsidRPr="009006EE">
              <w:rPr>
                <w:rFonts w:ascii="Roboto" w:hAnsi="Roboto"/>
              </w:rPr>
              <w:t xml:space="preserve"> İNGİLİZCE</w:t>
            </w:r>
          </w:p>
        </w:tc>
        <w:tc>
          <w:tcPr>
            <w:tcW w:w="5381" w:type="dxa"/>
            <w:gridSpan w:val="4"/>
          </w:tcPr>
          <w:p w14:paraId="1C6676D5" w14:textId="60746E82" w:rsidR="00C065D6" w:rsidRPr="006F7B75" w:rsidRDefault="00C065D6" w:rsidP="00C065D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DERSİN TİPİ: </w:t>
            </w:r>
            <w:r w:rsidR="00B520DD">
              <w:rPr>
                <w:rFonts w:ascii="Roboto" w:hAnsi="Roboto"/>
              </w:rPr>
              <w:t xml:space="preserve">  </w:t>
            </w:r>
            <w:r w:rsidR="00411BD2">
              <w:rPr>
                <w:rFonts w:ascii="Roboto" w:hAnsi="Roboto"/>
              </w:rPr>
              <w:t xml:space="preserve">Teknik </w:t>
            </w:r>
            <w:proofErr w:type="spellStart"/>
            <w:r w:rsidR="00B520DD">
              <w:rPr>
                <w:rFonts w:ascii="Roboto" w:hAnsi="Roboto"/>
              </w:rPr>
              <w:t>Seçmeli</w:t>
            </w:r>
            <w:proofErr w:type="spellEnd"/>
          </w:p>
        </w:tc>
      </w:tr>
      <w:tr w:rsidR="00C065D6" w:rsidRPr="006F7B75" w14:paraId="4E003DEB" w14:textId="77777777" w:rsidTr="005D1461">
        <w:tc>
          <w:tcPr>
            <w:tcW w:w="3681" w:type="dxa"/>
          </w:tcPr>
          <w:p w14:paraId="18AF0978" w14:textId="77777777" w:rsidR="00C065D6" w:rsidRPr="006F7B75" w:rsidRDefault="00C065D6" w:rsidP="00C065D6">
            <w:pPr>
              <w:rPr>
                <w:rFonts w:cstheme="minorHAnsi"/>
                <w:sz w:val="16"/>
                <w:szCs w:val="16"/>
              </w:rPr>
            </w:pPr>
            <w:r w:rsidRPr="006F7B75">
              <w:rPr>
                <w:rFonts w:cstheme="minorHAnsi"/>
                <w:b/>
              </w:rPr>
              <w:t>DERSİN ÖN KOŞULU</w:t>
            </w:r>
            <w:r w:rsidR="008755DD" w:rsidRPr="006F7B75">
              <w:rPr>
                <w:rFonts w:cstheme="minorHAnsi"/>
                <w:b/>
              </w:rPr>
              <w:t xml:space="preserve">: </w:t>
            </w:r>
          </w:p>
          <w:p w14:paraId="0E0B0BE6" w14:textId="77777777" w:rsidR="00C065D6" w:rsidRPr="006F7B75" w:rsidRDefault="00305F53" w:rsidP="00305F53">
            <w:pPr>
              <w:rPr>
                <w:rFonts w:cstheme="minorHAnsi"/>
                <w:sz w:val="18"/>
                <w:szCs w:val="18"/>
              </w:rPr>
            </w:pPr>
            <w:r w:rsidRPr="006F7B75">
              <w:rPr>
                <w:rFonts w:cstheme="minorHAnsi"/>
                <w:b/>
                <w:sz w:val="18"/>
                <w:szCs w:val="18"/>
              </w:rPr>
              <w:t>DERSİN İKİNCİL</w:t>
            </w:r>
            <w:r w:rsidR="003F5933" w:rsidRPr="006F7B75">
              <w:rPr>
                <w:rFonts w:cstheme="minorHAnsi"/>
                <w:b/>
                <w:sz w:val="18"/>
                <w:szCs w:val="18"/>
              </w:rPr>
              <w:t xml:space="preserve"> KOŞULU</w:t>
            </w:r>
            <w:r w:rsidRPr="006F7B75"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1197" w:type="dxa"/>
          </w:tcPr>
          <w:p w14:paraId="58D43F16" w14:textId="77777777" w:rsidR="00C065D6" w:rsidRPr="006F7B75" w:rsidRDefault="00C065D6" w:rsidP="00C065D6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TEORİ</w:t>
            </w:r>
          </w:p>
        </w:tc>
        <w:tc>
          <w:tcPr>
            <w:tcW w:w="1656" w:type="dxa"/>
          </w:tcPr>
          <w:p w14:paraId="6185023C" w14:textId="77777777" w:rsidR="00C065D6" w:rsidRPr="006F7B75" w:rsidRDefault="00C065D6" w:rsidP="00C065D6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UYGULAMA</w:t>
            </w:r>
          </w:p>
        </w:tc>
        <w:tc>
          <w:tcPr>
            <w:tcW w:w="1348" w:type="dxa"/>
          </w:tcPr>
          <w:p w14:paraId="46B3B06E" w14:textId="77777777" w:rsidR="00C065D6" w:rsidRPr="006F7B75" w:rsidRDefault="00C065D6" w:rsidP="00C065D6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  <w:b/>
              </w:rPr>
              <w:t>KREDİ</w:t>
            </w:r>
          </w:p>
        </w:tc>
        <w:tc>
          <w:tcPr>
            <w:tcW w:w="1180" w:type="dxa"/>
          </w:tcPr>
          <w:p w14:paraId="768456BB" w14:textId="77777777" w:rsidR="00C065D6" w:rsidRPr="006F7B75" w:rsidRDefault="00C065D6" w:rsidP="00C065D6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  <w:b/>
              </w:rPr>
              <w:t>AKTS</w:t>
            </w:r>
          </w:p>
        </w:tc>
      </w:tr>
      <w:tr w:rsidR="00C065D6" w:rsidRPr="006F7B75" w14:paraId="6A43733F" w14:textId="77777777" w:rsidTr="005D1461">
        <w:tc>
          <w:tcPr>
            <w:tcW w:w="3681" w:type="dxa"/>
          </w:tcPr>
          <w:p w14:paraId="7A542F1E" w14:textId="77777777" w:rsidR="00C065D6" w:rsidRPr="006F7B75" w:rsidRDefault="00C065D6" w:rsidP="00C065D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HAFTALIK DERS SAATİ: </w:t>
            </w:r>
          </w:p>
        </w:tc>
        <w:tc>
          <w:tcPr>
            <w:tcW w:w="1197" w:type="dxa"/>
          </w:tcPr>
          <w:p w14:paraId="0AA08E6F" w14:textId="4D1886D8" w:rsidR="00C065D6" w:rsidRPr="006F7B75" w:rsidRDefault="00274C44" w:rsidP="00C065D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656" w:type="dxa"/>
          </w:tcPr>
          <w:p w14:paraId="4C84E79B" w14:textId="29AD5B05" w:rsidR="00C065D6" w:rsidRPr="006F7B75" w:rsidRDefault="00B520DD" w:rsidP="00C065D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348" w:type="dxa"/>
          </w:tcPr>
          <w:p w14:paraId="21B5F064" w14:textId="50413CA2" w:rsidR="00C065D6" w:rsidRPr="006F7B75" w:rsidRDefault="00274C44" w:rsidP="00C065D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80" w:type="dxa"/>
          </w:tcPr>
          <w:p w14:paraId="5BD3DFF4" w14:textId="6E6BCB7E" w:rsidR="00C065D6" w:rsidRPr="006F7B75" w:rsidRDefault="00274C44" w:rsidP="00C065D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</w:tbl>
    <w:p w14:paraId="38A92F66" w14:textId="77777777" w:rsidR="00EC7A90" w:rsidRPr="006F7B75" w:rsidRDefault="00EC7A90" w:rsidP="00EC7A90">
      <w:pPr>
        <w:tabs>
          <w:tab w:val="left" w:pos="4008"/>
        </w:tabs>
        <w:rPr>
          <w:rFonts w:cstheme="minorHAnsi"/>
          <w:sz w:val="24"/>
          <w:szCs w:val="24"/>
        </w:rPr>
      </w:pPr>
      <w:r w:rsidRPr="006F7B75">
        <w:rPr>
          <w:rFonts w:cstheme="minorHAnsi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C7A90" w:rsidRPr="006F7B75" w14:paraId="75ADF487" w14:textId="77777777" w:rsidTr="002C7480">
        <w:trPr>
          <w:trHeight w:val="1185"/>
        </w:trPr>
        <w:tc>
          <w:tcPr>
            <w:tcW w:w="9212" w:type="dxa"/>
          </w:tcPr>
          <w:p w14:paraId="62E0BEB3" w14:textId="481986EA" w:rsidR="00B520DD" w:rsidRPr="005763FA" w:rsidRDefault="00594C8B" w:rsidP="00274C44">
            <w:pPr>
              <w:tabs>
                <w:tab w:val="left" w:pos="4008"/>
              </w:tabs>
              <w:jc w:val="both"/>
              <w:rPr>
                <w:rFonts w:ascii="Roboto" w:hAnsi="Roboto"/>
                <w:b/>
              </w:rPr>
            </w:pPr>
            <w:r w:rsidRPr="006F7B75">
              <w:rPr>
                <w:rFonts w:cstheme="minorHAnsi"/>
                <w:b/>
              </w:rPr>
              <w:t>DERSİN İÇERİĞİ</w:t>
            </w:r>
            <w:r w:rsidR="008C618D" w:rsidRPr="006F7B75">
              <w:rPr>
                <w:rFonts w:cstheme="minorHAnsi"/>
                <w:b/>
              </w:rPr>
              <w:t xml:space="preserve">: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teknolojinin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tarih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ve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doğadak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teknoloj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nano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boyutlar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ve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etki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yapıların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özellik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ve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üretim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yöntem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karakterizasyonları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medikal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alanda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teknoloj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uygulamaları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partiküler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taşıyıcı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sistemler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doku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mühendisliğ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ve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biyosensörler</w:t>
            </w:r>
            <w:proofErr w:type="spellEnd"/>
            <w:r w:rsidR="00582141" w:rsidRPr="00432971">
              <w:rPr>
                <w:rFonts w:ascii="Roboto" w:hAnsi="Roboto"/>
                <w:bCs/>
              </w:rPr>
              <w:t>.</w:t>
            </w:r>
          </w:p>
          <w:p w14:paraId="4D8C2B07" w14:textId="6300C24D" w:rsidR="0002497C" w:rsidRPr="006F7B75" w:rsidRDefault="0002497C" w:rsidP="00022B76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</w:p>
          <w:p w14:paraId="155B969E" w14:textId="77777777" w:rsidR="00EC7A90" w:rsidRPr="006F7B75" w:rsidRDefault="00EC7A90" w:rsidP="0002497C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</w:p>
        </w:tc>
      </w:tr>
    </w:tbl>
    <w:p w14:paraId="2D8AC3AC" w14:textId="77777777" w:rsidR="00EC7A90" w:rsidRPr="006F7B75" w:rsidRDefault="00EC7A90" w:rsidP="00EC7A90">
      <w:pPr>
        <w:tabs>
          <w:tab w:val="left" w:pos="4008"/>
        </w:tabs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"/>
        <w:gridCol w:w="7975"/>
        <w:gridCol w:w="23"/>
      </w:tblGrid>
      <w:tr w:rsidR="00EC7A90" w:rsidRPr="006F7B75" w14:paraId="5DCCEF1A" w14:textId="77777777" w:rsidTr="00803AF5">
        <w:trPr>
          <w:trHeight w:val="863"/>
        </w:trPr>
        <w:tc>
          <w:tcPr>
            <w:tcW w:w="9062" w:type="dxa"/>
            <w:gridSpan w:val="3"/>
          </w:tcPr>
          <w:p w14:paraId="50A7A365" w14:textId="77777777" w:rsidR="00582141" w:rsidRPr="00432971" w:rsidRDefault="00594C8B" w:rsidP="00582141">
            <w:pPr>
              <w:tabs>
                <w:tab w:val="left" w:pos="4008"/>
              </w:tabs>
              <w:jc w:val="both"/>
              <w:rPr>
                <w:rFonts w:ascii="Roboto" w:hAnsi="Roboto"/>
                <w:b/>
              </w:rPr>
            </w:pPr>
            <w:r w:rsidRPr="006F7B75">
              <w:rPr>
                <w:rFonts w:cstheme="minorHAnsi"/>
                <w:b/>
              </w:rPr>
              <w:t>DERSİN AMACI:</w:t>
            </w:r>
            <w:r w:rsidR="00180F99" w:rsidRPr="006F7B75">
              <w:rPr>
                <w:rFonts w:cstheme="minorHAnsi"/>
                <w:b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Disiplinler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arası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bir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yaklaşımla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öğrenci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teknoloj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biyoteknoloj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nanomalzemelerin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özellik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üretim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yöntemleri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,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karakterizasyonu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ve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uygulama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alanları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hakkında</w:t>
            </w:r>
            <w:proofErr w:type="spellEnd"/>
            <w:r w:rsidR="00582141" w:rsidRPr="00432971">
              <w:rPr>
                <w:rFonts w:ascii="Roboto" w:hAnsi="Roboto"/>
                <w:bCs/>
              </w:rPr>
              <w:t xml:space="preserve"> </w:t>
            </w:r>
            <w:proofErr w:type="spellStart"/>
            <w:r w:rsidR="00582141" w:rsidRPr="00432971">
              <w:rPr>
                <w:rFonts w:ascii="Roboto" w:hAnsi="Roboto"/>
                <w:bCs/>
              </w:rPr>
              <w:t>bilgilendirmek</w:t>
            </w:r>
            <w:proofErr w:type="spellEnd"/>
            <w:r w:rsidR="00582141" w:rsidRPr="00432971">
              <w:rPr>
                <w:rFonts w:ascii="Roboto" w:hAnsi="Roboto"/>
                <w:bCs/>
              </w:rPr>
              <w:t>.</w:t>
            </w:r>
            <w:r w:rsidR="00582141" w:rsidRPr="00432971">
              <w:rPr>
                <w:rFonts w:ascii="Roboto" w:hAnsi="Roboto"/>
                <w:b/>
              </w:rPr>
              <w:t xml:space="preserve"> </w:t>
            </w:r>
          </w:p>
          <w:p w14:paraId="647B0072" w14:textId="4A3442F7" w:rsidR="00330549" w:rsidRPr="006F7B75" w:rsidRDefault="00330549" w:rsidP="00582141">
            <w:pPr>
              <w:tabs>
                <w:tab w:val="left" w:pos="4008"/>
              </w:tabs>
              <w:jc w:val="both"/>
              <w:rPr>
                <w:rFonts w:cstheme="minorHAnsi"/>
              </w:rPr>
            </w:pPr>
          </w:p>
        </w:tc>
      </w:tr>
      <w:tr w:rsidR="00EE368A" w:rsidRPr="006F7B75" w14:paraId="32519021" w14:textId="77777777" w:rsidTr="00D8161E">
        <w:trPr>
          <w:gridAfter w:val="1"/>
          <w:wAfter w:w="23" w:type="dxa"/>
        </w:trPr>
        <w:tc>
          <w:tcPr>
            <w:tcW w:w="9039" w:type="dxa"/>
            <w:gridSpan w:val="2"/>
          </w:tcPr>
          <w:p w14:paraId="19FDA28C" w14:textId="77777777" w:rsidR="00EE368A" w:rsidRPr="006F7B75" w:rsidRDefault="00EE368A" w:rsidP="00F60829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 xml:space="preserve">HAFTALIK DERS PROGRAMI </w:t>
            </w:r>
          </w:p>
        </w:tc>
      </w:tr>
      <w:tr w:rsidR="00D8161E" w:rsidRPr="006F7B75" w14:paraId="422AAA71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E130F76" w14:textId="77777777" w:rsidR="00D8161E" w:rsidRPr="006F7B75" w:rsidRDefault="00D8161E" w:rsidP="00F60829">
            <w:pPr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Hafta</w:t>
            </w:r>
            <w:proofErr w:type="spellEnd"/>
          </w:p>
        </w:tc>
        <w:tc>
          <w:tcPr>
            <w:tcW w:w="7975" w:type="dxa"/>
          </w:tcPr>
          <w:p w14:paraId="3C451B07" w14:textId="77777777" w:rsidR="00D8161E" w:rsidRPr="006F7B75" w:rsidRDefault="00D8161E" w:rsidP="00F60829">
            <w:pPr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Konular</w:t>
            </w:r>
            <w:proofErr w:type="spellEnd"/>
          </w:p>
        </w:tc>
      </w:tr>
      <w:tr w:rsidR="00582141" w:rsidRPr="006F7B75" w14:paraId="34F798FC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9D99527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7975" w:type="dxa"/>
          </w:tcPr>
          <w:p w14:paraId="2B3BECC9" w14:textId="6A7FD5CE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432971">
              <w:rPr>
                <w:rFonts w:ascii="Roboto" w:hAnsi="Roboto"/>
              </w:rPr>
              <w:t>Nanoteknolojini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tarihi</w:t>
            </w:r>
            <w:proofErr w:type="spellEnd"/>
            <w:r w:rsidRPr="00432971">
              <w:rPr>
                <w:rFonts w:ascii="Roboto" w:hAnsi="Roboto"/>
              </w:rPr>
              <w:t xml:space="preserve">, </w:t>
            </w:r>
            <w:proofErr w:type="spellStart"/>
            <w:r w:rsidRPr="00432971">
              <w:rPr>
                <w:rFonts w:ascii="Roboto" w:hAnsi="Roboto"/>
              </w:rPr>
              <w:t>gelişimi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ve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doğada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nanoteknoloji</w:t>
            </w:r>
            <w:proofErr w:type="spellEnd"/>
          </w:p>
        </w:tc>
      </w:tr>
      <w:tr w:rsidR="00582141" w:rsidRPr="006F7B75" w14:paraId="7ABF1877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9B4DDB5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2</w:t>
            </w:r>
          </w:p>
        </w:tc>
        <w:tc>
          <w:tcPr>
            <w:tcW w:w="7975" w:type="dxa"/>
          </w:tcPr>
          <w:p w14:paraId="4AAA1A48" w14:textId="6221562C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432971">
              <w:rPr>
                <w:rFonts w:ascii="Roboto" w:hAnsi="Roboto"/>
              </w:rPr>
              <w:t>Nanoyapıları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boyutları</w:t>
            </w:r>
            <w:proofErr w:type="spellEnd"/>
            <w:r w:rsidRPr="00432971">
              <w:rPr>
                <w:rFonts w:ascii="Roboto" w:hAnsi="Roboto"/>
              </w:rPr>
              <w:t xml:space="preserve">, </w:t>
            </w:r>
            <w:proofErr w:type="spellStart"/>
            <w:r w:rsidRPr="00432971">
              <w:rPr>
                <w:rFonts w:ascii="Roboto" w:hAnsi="Roboto"/>
              </w:rPr>
              <w:t>etkileri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ve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özellikleri</w:t>
            </w:r>
            <w:proofErr w:type="spellEnd"/>
          </w:p>
        </w:tc>
      </w:tr>
      <w:tr w:rsidR="00582141" w:rsidRPr="006F7B75" w14:paraId="071E1825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01A850B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3</w:t>
            </w:r>
          </w:p>
        </w:tc>
        <w:tc>
          <w:tcPr>
            <w:tcW w:w="7975" w:type="dxa"/>
          </w:tcPr>
          <w:p w14:paraId="646EBB8E" w14:textId="3D53EB95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432971">
              <w:rPr>
                <w:rFonts w:ascii="Roboto" w:hAnsi="Roboto"/>
              </w:rPr>
              <w:t>Nanoyapıları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üretim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yöntemleri</w:t>
            </w:r>
            <w:proofErr w:type="spellEnd"/>
            <w:r w:rsidRPr="00432971">
              <w:rPr>
                <w:rFonts w:ascii="Roboto" w:hAnsi="Roboto"/>
              </w:rPr>
              <w:t xml:space="preserve"> -1</w:t>
            </w:r>
          </w:p>
        </w:tc>
      </w:tr>
      <w:tr w:rsidR="00582141" w:rsidRPr="006F7B75" w14:paraId="7023FA9D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289109F3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4</w:t>
            </w:r>
          </w:p>
        </w:tc>
        <w:tc>
          <w:tcPr>
            <w:tcW w:w="7975" w:type="dxa"/>
          </w:tcPr>
          <w:p w14:paraId="5F378631" w14:textId="29533D50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432971">
              <w:rPr>
                <w:rFonts w:ascii="Roboto" w:hAnsi="Roboto"/>
              </w:rPr>
              <w:t>Nanoyapıları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üretim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yöntemleri</w:t>
            </w:r>
            <w:proofErr w:type="spellEnd"/>
            <w:r w:rsidRPr="00432971">
              <w:rPr>
                <w:rFonts w:ascii="Roboto" w:hAnsi="Roboto"/>
              </w:rPr>
              <w:t xml:space="preserve"> -2</w:t>
            </w:r>
          </w:p>
        </w:tc>
      </w:tr>
      <w:tr w:rsidR="00582141" w:rsidRPr="006F7B75" w14:paraId="351B428B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2F5239B2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5</w:t>
            </w:r>
          </w:p>
        </w:tc>
        <w:tc>
          <w:tcPr>
            <w:tcW w:w="7975" w:type="dxa"/>
          </w:tcPr>
          <w:p w14:paraId="007C216F" w14:textId="0B829C6C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432971">
              <w:rPr>
                <w:rFonts w:ascii="Roboto" w:hAnsi="Roboto"/>
              </w:rPr>
              <w:t>Nanoyapıları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karakterizasyonu</w:t>
            </w:r>
            <w:proofErr w:type="spellEnd"/>
            <w:r w:rsidRPr="00432971">
              <w:rPr>
                <w:rFonts w:ascii="Roboto" w:hAnsi="Roboto"/>
              </w:rPr>
              <w:t xml:space="preserve"> - 1</w:t>
            </w:r>
          </w:p>
        </w:tc>
      </w:tr>
      <w:tr w:rsidR="00582141" w:rsidRPr="006F7B75" w14:paraId="496641CA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1D49035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6</w:t>
            </w:r>
          </w:p>
        </w:tc>
        <w:tc>
          <w:tcPr>
            <w:tcW w:w="7975" w:type="dxa"/>
          </w:tcPr>
          <w:p w14:paraId="02AD3210" w14:textId="509E58CD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432971">
              <w:rPr>
                <w:rFonts w:ascii="Roboto" w:hAnsi="Roboto"/>
              </w:rPr>
              <w:t>Nanoyapıları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karakterizasyonu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>–</w:t>
            </w:r>
            <w:r w:rsidRPr="00432971">
              <w:rPr>
                <w:rFonts w:ascii="Roboto" w:hAnsi="Roboto"/>
              </w:rPr>
              <w:t xml:space="preserve"> 2</w:t>
            </w:r>
          </w:p>
        </w:tc>
      </w:tr>
      <w:tr w:rsidR="00582141" w:rsidRPr="006F7B75" w14:paraId="5938904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72F6C224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7</w:t>
            </w:r>
          </w:p>
        </w:tc>
        <w:tc>
          <w:tcPr>
            <w:tcW w:w="7975" w:type="dxa"/>
          </w:tcPr>
          <w:p w14:paraId="7F82D529" w14:textId="657CF993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432971">
              <w:rPr>
                <w:rFonts w:ascii="Roboto" w:hAnsi="Roboto"/>
              </w:rPr>
              <w:t>Nanoteknojinin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uygulama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alanları</w:t>
            </w:r>
            <w:proofErr w:type="spellEnd"/>
          </w:p>
        </w:tc>
      </w:tr>
      <w:tr w:rsidR="00582141" w:rsidRPr="006F7B75" w14:paraId="1E77678F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6A042D3D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8</w:t>
            </w:r>
          </w:p>
        </w:tc>
        <w:tc>
          <w:tcPr>
            <w:tcW w:w="7975" w:type="dxa"/>
          </w:tcPr>
          <w:p w14:paraId="3D486C81" w14:textId="0AD30805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432971">
              <w:rPr>
                <w:rFonts w:ascii="Roboto" w:hAnsi="Roboto"/>
              </w:rPr>
              <w:t>Medikal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alanda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nanoteknoloji</w:t>
            </w:r>
            <w:proofErr w:type="spellEnd"/>
            <w:r w:rsidRPr="00432971">
              <w:rPr>
                <w:rFonts w:ascii="Roboto" w:hAnsi="Roboto"/>
              </w:rPr>
              <w:t xml:space="preserve">, </w:t>
            </w:r>
            <w:proofErr w:type="spellStart"/>
            <w:r w:rsidRPr="00432971">
              <w:rPr>
                <w:rFonts w:ascii="Roboto" w:hAnsi="Roboto"/>
              </w:rPr>
              <w:t>nanobiyoteknoloji</w:t>
            </w:r>
            <w:proofErr w:type="spellEnd"/>
          </w:p>
        </w:tc>
      </w:tr>
      <w:tr w:rsidR="00582141" w:rsidRPr="006F7B75" w14:paraId="11B5C89A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65CC927E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9</w:t>
            </w:r>
          </w:p>
        </w:tc>
        <w:tc>
          <w:tcPr>
            <w:tcW w:w="7975" w:type="dxa"/>
          </w:tcPr>
          <w:p w14:paraId="741CD8CB" w14:textId="386CC78E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432971">
              <w:rPr>
                <w:rFonts w:ascii="Roboto" w:hAnsi="Roboto"/>
              </w:rPr>
              <w:t>Nanopartiküler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taşıyıcı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sistemler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ve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uygulamaları</w:t>
            </w:r>
            <w:proofErr w:type="spellEnd"/>
          </w:p>
        </w:tc>
      </w:tr>
      <w:tr w:rsidR="00582141" w:rsidRPr="006F7B75" w14:paraId="36D8011E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05DD824F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0</w:t>
            </w:r>
          </w:p>
        </w:tc>
        <w:tc>
          <w:tcPr>
            <w:tcW w:w="7975" w:type="dxa"/>
          </w:tcPr>
          <w:p w14:paraId="1DDCB352" w14:textId="324A78A1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>
              <w:rPr>
                <w:rFonts w:ascii="Roboto" w:hAnsi="Roboto"/>
              </w:rPr>
              <w:t>Nanoyapıların</w:t>
            </w:r>
            <w:proofErr w:type="spellEnd"/>
            <w:r>
              <w:rPr>
                <w:rFonts w:ascii="Roboto" w:hAnsi="Roboto"/>
              </w:rPr>
              <w:t xml:space="preserve"> </w:t>
            </w:r>
            <w:proofErr w:type="spellStart"/>
            <w:r>
              <w:rPr>
                <w:rFonts w:ascii="Roboto" w:hAnsi="Roboto"/>
              </w:rPr>
              <w:t>d</w:t>
            </w:r>
            <w:r w:rsidRPr="00432971">
              <w:rPr>
                <w:rFonts w:ascii="Roboto" w:hAnsi="Roboto"/>
              </w:rPr>
              <w:t>oku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mühendisliği</w:t>
            </w:r>
            <w:proofErr w:type="spellEnd"/>
            <w:r w:rsidRPr="00432971">
              <w:rPr>
                <w:rFonts w:ascii="Roboto" w:hAnsi="Roboto"/>
              </w:rPr>
              <w:t xml:space="preserve"> </w:t>
            </w:r>
            <w:proofErr w:type="spellStart"/>
            <w:r>
              <w:rPr>
                <w:rFonts w:ascii="Roboto" w:hAnsi="Roboto"/>
              </w:rPr>
              <w:t>alanında</w:t>
            </w:r>
            <w:proofErr w:type="spellEnd"/>
            <w:r>
              <w:rPr>
                <w:rFonts w:ascii="Roboto" w:hAnsi="Roboto"/>
              </w:rPr>
              <w:t xml:space="preserve"> </w:t>
            </w:r>
            <w:proofErr w:type="spellStart"/>
            <w:r w:rsidRPr="00432971">
              <w:rPr>
                <w:rFonts w:ascii="Roboto" w:hAnsi="Roboto"/>
              </w:rPr>
              <w:t>uygulamaları</w:t>
            </w:r>
            <w:proofErr w:type="spellEnd"/>
          </w:p>
        </w:tc>
      </w:tr>
      <w:tr w:rsidR="00582141" w:rsidRPr="006F7B75" w14:paraId="5541486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7AFBBCF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1</w:t>
            </w:r>
          </w:p>
        </w:tc>
        <w:tc>
          <w:tcPr>
            <w:tcW w:w="7975" w:type="dxa"/>
          </w:tcPr>
          <w:p w14:paraId="4BC4BADB" w14:textId="0680A8B4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432971">
              <w:rPr>
                <w:rFonts w:ascii="Roboto" w:hAnsi="Roboto"/>
              </w:rPr>
              <w:t>Biyosensörler</w:t>
            </w:r>
            <w:proofErr w:type="spellEnd"/>
          </w:p>
        </w:tc>
      </w:tr>
      <w:tr w:rsidR="00582141" w:rsidRPr="006F7B75" w14:paraId="404F2C66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4483D0B7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2</w:t>
            </w:r>
          </w:p>
        </w:tc>
        <w:tc>
          <w:tcPr>
            <w:tcW w:w="7975" w:type="dxa"/>
          </w:tcPr>
          <w:p w14:paraId="0FEADDE4" w14:textId="0557DE3C" w:rsidR="00582141" w:rsidRPr="00B520DD" w:rsidRDefault="00582141" w:rsidP="00582141">
            <w:pPr>
              <w:jc w:val="both"/>
              <w:rPr>
                <w:lang w:val="tr-TR"/>
              </w:rPr>
            </w:pPr>
            <w:proofErr w:type="spellStart"/>
            <w:r w:rsidRPr="00611638">
              <w:rPr>
                <w:rFonts w:ascii="Roboto" w:hAnsi="Roboto"/>
              </w:rPr>
              <w:t>Biyosensörlerin</w:t>
            </w:r>
            <w:proofErr w:type="spellEnd"/>
            <w:r w:rsidRPr="00611638">
              <w:rPr>
                <w:rFonts w:ascii="Roboto" w:hAnsi="Roboto"/>
              </w:rPr>
              <w:t xml:space="preserve"> </w:t>
            </w:r>
            <w:proofErr w:type="spellStart"/>
            <w:r w:rsidRPr="00611638">
              <w:rPr>
                <w:rFonts w:ascii="Roboto" w:hAnsi="Roboto"/>
              </w:rPr>
              <w:t>uygulama</w:t>
            </w:r>
            <w:proofErr w:type="spellEnd"/>
            <w:r w:rsidRPr="00611638">
              <w:rPr>
                <w:rFonts w:ascii="Roboto" w:hAnsi="Roboto"/>
              </w:rPr>
              <w:t xml:space="preserve"> </w:t>
            </w:r>
            <w:proofErr w:type="spellStart"/>
            <w:r w:rsidRPr="00611638">
              <w:rPr>
                <w:rFonts w:ascii="Roboto" w:hAnsi="Roboto"/>
              </w:rPr>
              <w:t>alanları</w:t>
            </w:r>
            <w:proofErr w:type="spellEnd"/>
          </w:p>
        </w:tc>
      </w:tr>
      <w:tr w:rsidR="00582141" w:rsidRPr="006F7B75" w14:paraId="5BFD3DE9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38672437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3</w:t>
            </w:r>
          </w:p>
        </w:tc>
        <w:tc>
          <w:tcPr>
            <w:tcW w:w="7975" w:type="dxa"/>
          </w:tcPr>
          <w:p w14:paraId="67E51FAE" w14:textId="5B3EFFD4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611638">
              <w:rPr>
                <w:rFonts w:ascii="Roboto" w:hAnsi="Roboto"/>
              </w:rPr>
              <w:t>Öğrenci</w:t>
            </w:r>
            <w:proofErr w:type="spellEnd"/>
            <w:r w:rsidRPr="00611638">
              <w:rPr>
                <w:rFonts w:ascii="Roboto" w:hAnsi="Roboto"/>
              </w:rPr>
              <w:t xml:space="preserve"> </w:t>
            </w:r>
            <w:proofErr w:type="spellStart"/>
            <w:r w:rsidRPr="00611638">
              <w:rPr>
                <w:rFonts w:ascii="Roboto" w:hAnsi="Roboto"/>
              </w:rPr>
              <w:t>Sunumu</w:t>
            </w:r>
            <w:proofErr w:type="spellEnd"/>
          </w:p>
        </w:tc>
      </w:tr>
      <w:tr w:rsidR="00582141" w:rsidRPr="006F7B75" w14:paraId="0886495F" w14:textId="77777777" w:rsidTr="00D8161E">
        <w:trPr>
          <w:gridAfter w:val="1"/>
          <w:wAfter w:w="23" w:type="dxa"/>
        </w:trPr>
        <w:tc>
          <w:tcPr>
            <w:tcW w:w="1064" w:type="dxa"/>
          </w:tcPr>
          <w:p w14:paraId="1D3CFC79" w14:textId="77777777" w:rsidR="00582141" w:rsidRPr="006F7B75" w:rsidRDefault="00582141" w:rsidP="00582141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4</w:t>
            </w:r>
          </w:p>
        </w:tc>
        <w:tc>
          <w:tcPr>
            <w:tcW w:w="7975" w:type="dxa"/>
          </w:tcPr>
          <w:p w14:paraId="47AE65DA" w14:textId="1A716B23" w:rsidR="00582141" w:rsidRPr="006F7B75" w:rsidRDefault="00582141" w:rsidP="00582141">
            <w:pPr>
              <w:rPr>
                <w:rFonts w:cstheme="minorHAnsi"/>
              </w:rPr>
            </w:pPr>
            <w:proofErr w:type="spellStart"/>
            <w:r w:rsidRPr="00611638">
              <w:rPr>
                <w:rFonts w:ascii="Roboto" w:hAnsi="Roboto"/>
              </w:rPr>
              <w:t>Öğrenci</w:t>
            </w:r>
            <w:proofErr w:type="spellEnd"/>
            <w:r w:rsidRPr="00611638">
              <w:rPr>
                <w:rFonts w:ascii="Roboto" w:hAnsi="Roboto"/>
              </w:rPr>
              <w:t xml:space="preserve"> </w:t>
            </w:r>
            <w:proofErr w:type="spellStart"/>
            <w:r w:rsidRPr="00611638">
              <w:rPr>
                <w:rFonts w:ascii="Roboto" w:hAnsi="Roboto"/>
              </w:rPr>
              <w:t>Sunumu</w:t>
            </w:r>
            <w:proofErr w:type="spellEnd"/>
          </w:p>
        </w:tc>
      </w:tr>
    </w:tbl>
    <w:p w14:paraId="22B96794" w14:textId="77777777" w:rsidR="00BC6961" w:rsidRPr="006F7B75" w:rsidRDefault="00BC6961" w:rsidP="00550DF1">
      <w:pPr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E368A" w:rsidRPr="006F7B75" w14:paraId="615D183F" w14:textId="77777777" w:rsidTr="00F60829">
        <w:trPr>
          <w:trHeight w:val="594"/>
        </w:trPr>
        <w:tc>
          <w:tcPr>
            <w:tcW w:w="9212" w:type="dxa"/>
          </w:tcPr>
          <w:p w14:paraId="5BF25019" w14:textId="3F1C022B" w:rsidR="00B520DD" w:rsidRPr="00647983" w:rsidRDefault="00EE368A" w:rsidP="00B520DD">
            <w:pPr>
              <w:rPr>
                <w:rFonts w:ascii="Roboto" w:hAnsi="Roboto"/>
                <w:bCs/>
              </w:rPr>
            </w:pPr>
            <w:r w:rsidRPr="006F7B75">
              <w:rPr>
                <w:rFonts w:cstheme="minorHAnsi"/>
                <w:b/>
              </w:rPr>
              <w:t>DERS KİTAPLARI</w:t>
            </w:r>
            <w:r w:rsidR="00582141">
              <w:rPr>
                <w:rFonts w:cstheme="minorHAnsi"/>
                <w:b/>
              </w:rPr>
              <w:t xml:space="preserve">: </w:t>
            </w:r>
            <w:r w:rsidR="00582141" w:rsidRPr="00611638">
              <w:rPr>
                <w:rFonts w:ascii="Roboto" w:hAnsi="Roboto"/>
                <w:bCs/>
              </w:rPr>
              <w:t xml:space="preserve">Nanoscience, Nanobiotechnology and Nanobiology. </w:t>
            </w:r>
            <w:proofErr w:type="spellStart"/>
            <w:r w:rsidR="00582141" w:rsidRPr="00611638">
              <w:rPr>
                <w:rFonts w:ascii="Roboto" w:hAnsi="Roboto"/>
                <w:bCs/>
              </w:rPr>
              <w:t>Boisseau</w:t>
            </w:r>
            <w:proofErr w:type="spellEnd"/>
            <w:r w:rsidR="00582141" w:rsidRPr="00611638">
              <w:rPr>
                <w:rFonts w:ascii="Roboto" w:hAnsi="Roboto"/>
                <w:bCs/>
              </w:rPr>
              <w:t xml:space="preserve">, P., </w:t>
            </w:r>
            <w:proofErr w:type="spellStart"/>
            <w:r w:rsidR="00582141" w:rsidRPr="00611638">
              <w:rPr>
                <w:rFonts w:ascii="Roboto" w:hAnsi="Roboto"/>
                <w:bCs/>
              </w:rPr>
              <w:t>Houdy</w:t>
            </w:r>
            <w:proofErr w:type="spellEnd"/>
            <w:r w:rsidR="00582141" w:rsidRPr="00611638">
              <w:rPr>
                <w:rFonts w:ascii="Roboto" w:hAnsi="Roboto"/>
                <w:bCs/>
              </w:rPr>
              <w:t xml:space="preserve">, P., </w:t>
            </w:r>
            <w:proofErr w:type="spellStart"/>
            <w:r w:rsidR="00582141" w:rsidRPr="00611638">
              <w:rPr>
                <w:rFonts w:ascii="Roboto" w:hAnsi="Roboto"/>
                <w:bCs/>
              </w:rPr>
              <w:t>Lahmani</w:t>
            </w:r>
            <w:proofErr w:type="spellEnd"/>
            <w:r w:rsidR="00582141" w:rsidRPr="00611638">
              <w:rPr>
                <w:rFonts w:ascii="Roboto" w:hAnsi="Roboto"/>
                <w:bCs/>
              </w:rPr>
              <w:t>, M. Springer, 2007</w:t>
            </w:r>
          </w:p>
          <w:p w14:paraId="3DC756BB" w14:textId="79F7B01C" w:rsidR="00941B24" w:rsidRPr="006F7B75" w:rsidRDefault="00941B24" w:rsidP="006042E3">
            <w:pPr>
              <w:rPr>
                <w:rFonts w:cstheme="minorHAnsi"/>
                <w:b/>
              </w:rPr>
            </w:pPr>
          </w:p>
          <w:p w14:paraId="7F935CF2" w14:textId="29F89397" w:rsidR="0018571C" w:rsidRPr="0018571C" w:rsidRDefault="00C065D6" w:rsidP="0018571C">
            <w:pPr>
              <w:rPr>
                <w:rFonts w:cstheme="minorHAnsi"/>
                <w:b/>
                <w:lang w:val="tr-TR"/>
              </w:rPr>
            </w:pPr>
            <w:r w:rsidRPr="006F7B75">
              <w:rPr>
                <w:rFonts w:cstheme="minorHAnsi"/>
                <w:b/>
              </w:rPr>
              <w:t>YARDIMCI KİTAPLAR:</w:t>
            </w:r>
            <w:r w:rsidR="0075632F" w:rsidRPr="006F7B75">
              <w:rPr>
                <w:rFonts w:cstheme="minorHAnsi"/>
                <w:b/>
              </w:rPr>
              <w:t xml:space="preserve"> </w:t>
            </w:r>
            <w:r w:rsidR="0018571C" w:rsidRPr="0018571C">
              <w:rPr>
                <w:rFonts w:cstheme="minorHAnsi"/>
                <w:bCs/>
                <w:lang w:val="en-TR"/>
              </w:rPr>
              <w:t>An Introduction to Nanoscience and Nanotechnology</w:t>
            </w:r>
            <w:r w:rsidR="0018571C">
              <w:rPr>
                <w:rFonts w:cstheme="minorHAnsi"/>
                <w:bCs/>
                <w:lang w:val="tr-TR"/>
              </w:rPr>
              <w:t xml:space="preserve">. </w:t>
            </w:r>
            <w:proofErr w:type="spellStart"/>
            <w:r w:rsidR="0018571C">
              <w:rPr>
                <w:rFonts w:cstheme="minorHAnsi"/>
                <w:bCs/>
                <w:lang w:val="tr-TR"/>
              </w:rPr>
              <w:t>Nouailhat</w:t>
            </w:r>
            <w:proofErr w:type="spellEnd"/>
            <w:r w:rsidR="0018571C">
              <w:rPr>
                <w:rFonts w:cstheme="minorHAnsi"/>
                <w:bCs/>
                <w:lang w:val="tr-TR"/>
              </w:rPr>
              <w:t xml:space="preserve">, A. </w:t>
            </w:r>
            <w:proofErr w:type="spellStart"/>
            <w:r w:rsidR="0018571C">
              <w:rPr>
                <w:rFonts w:cstheme="minorHAnsi"/>
                <w:bCs/>
                <w:lang w:val="tr-TR"/>
              </w:rPr>
              <w:t>Wiley</w:t>
            </w:r>
            <w:proofErr w:type="spellEnd"/>
            <w:r w:rsidR="0018571C">
              <w:rPr>
                <w:rFonts w:cstheme="minorHAnsi"/>
                <w:bCs/>
                <w:lang w:val="tr-TR"/>
              </w:rPr>
              <w:t>, 2006.</w:t>
            </w:r>
          </w:p>
          <w:p w14:paraId="23572617" w14:textId="53619CA2" w:rsidR="00C065D6" w:rsidRPr="0018571C" w:rsidRDefault="00C065D6" w:rsidP="005F57D8">
            <w:pPr>
              <w:rPr>
                <w:rFonts w:cstheme="minorHAnsi"/>
                <w:sz w:val="24"/>
                <w:szCs w:val="24"/>
                <w:lang w:val="en-TR"/>
              </w:rPr>
            </w:pPr>
          </w:p>
        </w:tc>
      </w:tr>
    </w:tbl>
    <w:p w14:paraId="4B780533" w14:textId="77777777" w:rsidR="00EE368A" w:rsidRPr="006F7B75" w:rsidRDefault="00EE368A" w:rsidP="00550DF1">
      <w:pPr>
        <w:rPr>
          <w:rFonts w:cstheme="minorHAnsi"/>
          <w:sz w:val="2"/>
          <w:szCs w:val="2"/>
        </w:rPr>
      </w:pPr>
    </w:p>
    <w:p w14:paraId="566C46F9" w14:textId="77777777" w:rsidR="00D31139" w:rsidRPr="006F7B75" w:rsidRDefault="00D31139" w:rsidP="00550DF1">
      <w:pPr>
        <w:rPr>
          <w:rFonts w:cstheme="minorHAnsi"/>
          <w:sz w:val="2"/>
          <w:szCs w:val="2"/>
        </w:rPr>
      </w:pPr>
    </w:p>
    <w:p w14:paraId="12EBA94F" w14:textId="77777777" w:rsidR="00D31139" w:rsidRPr="006F7B75" w:rsidRDefault="00D31139" w:rsidP="00550DF1">
      <w:pPr>
        <w:rPr>
          <w:rFonts w:cstheme="minorHAnsi"/>
          <w:sz w:val="2"/>
          <w:szCs w:val="2"/>
        </w:rPr>
      </w:pPr>
    </w:p>
    <w:p w14:paraId="75CAEFEC" w14:textId="77777777" w:rsidR="00D31139" w:rsidRPr="006F7B75" w:rsidRDefault="00D31139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7"/>
        <w:gridCol w:w="3010"/>
        <w:gridCol w:w="3025"/>
      </w:tblGrid>
      <w:tr w:rsidR="00EE368A" w:rsidRPr="006F7B75" w14:paraId="4711B31D" w14:textId="77777777" w:rsidTr="00F60829">
        <w:tc>
          <w:tcPr>
            <w:tcW w:w="9062" w:type="dxa"/>
            <w:gridSpan w:val="3"/>
          </w:tcPr>
          <w:p w14:paraId="056321BB" w14:textId="77777777" w:rsidR="00EE368A" w:rsidRPr="006F7B75" w:rsidRDefault="00EE368A" w:rsidP="00F60829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DEĞERLENDİRME SİSTEMİ:</w:t>
            </w:r>
          </w:p>
        </w:tc>
      </w:tr>
      <w:tr w:rsidR="00EE368A" w:rsidRPr="006F7B75" w14:paraId="7C29752E" w14:textId="77777777" w:rsidTr="00F60829">
        <w:tc>
          <w:tcPr>
            <w:tcW w:w="3027" w:type="dxa"/>
          </w:tcPr>
          <w:p w14:paraId="0D113183" w14:textId="77777777" w:rsidR="00EE368A" w:rsidRPr="006F7B75" w:rsidRDefault="00C065D6" w:rsidP="00F60829">
            <w:pPr>
              <w:jc w:val="both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YARIYIL ÇALIŞMALARI</w:t>
            </w:r>
          </w:p>
        </w:tc>
        <w:tc>
          <w:tcPr>
            <w:tcW w:w="3010" w:type="dxa"/>
          </w:tcPr>
          <w:p w14:paraId="67A51720" w14:textId="77777777" w:rsidR="00EE368A" w:rsidRPr="006F7B75" w:rsidRDefault="00C065D6" w:rsidP="00F60829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ADET</w:t>
            </w:r>
          </w:p>
        </w:tc>
        <w:tc>
          <w:tcPr>
            <w:tcW w:w="3025" w:type="dxa"/>
          </w:tcPr>
          <w:p w14:paraId="43750ABB" w14:textId="77777777" w:rsidR="00EE368A" w:rsidRPr="006F7B75" w:rsidRDefault="00C065D6" w:rsidP="00F60829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YÜZDE</w:t>
            </w:r>
            <w:r w:rsidR="00EE368A" w:rsidRPr="006F7B75">
              <w:rPr>
                <w:rFonts w:cstheme="minorHAnsi"/>
                <w:b/>
              </w:rPr>
              <w:t>(%)</w:t>
            </w:r>
          </w:p>
        </w:tc>
      </w:tr>
      <w:tr w:rsidR="00D17D02" w:rsidRPr="006F7B75" w14:paraId="602D6922" w14:textId="77777777" w:rsidTr="006F61F2">
        <w:tc>
          <w:tcPr>
            <w:tcW w:w="3027" w:type="dxa"/>
          </w:tcPr>
          <w:p w14:paraId="5D817054" w14:textId="77777777" w:rsidR="00D17D02" w:rsidRPr="006F7B75" w:rsidRDefault="00D17D02" w:rsidP="00D17D02">
            <w:pPr>
              <w:jc w:val="both"/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Ara </w:t>
            </w:r>
            <w:proofErr w:type="spellStart"/>
            <w:r w:rsidRPr="006F7B75">
              <w:rPr>
                <w:rFonts w:cstheme="minorHAnsi"/>
              </w:rPr>
              <w:t>sınav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21DA" w14:textId="77777777" w:rsidR="00D17D02" w:rsidRPr="006F7B75" w:rsidRDefault="00D17D02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9225" w14:textId="34C3F4D1" w:rsidR="00D17D02" w:rsidRPr="006F7B75" w:rsidRDefault="00857372" w:rsidP="00D17D0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D17D02" w:rsidRPr="006F7B75">
              <w:rPr>
                <w:rFonts w:cstheme="minorHAnsi"/>
              </w:rPr>
              <w:t>0</w:t>
            </w:r>
          </w:p>
        </w:tc>
      </w:tr>
      <w:tr w:rsidR="00D17D02" w:rsidRPr="006F7B75" w14:paraId="1AAD243A" w14:textId="77777777" w:rsidTr="006F61F2">
        <w:tc>
          <w:tcPr>
            <w:tcW w:w="3027" w:type="dxa"/>
          </w:tcPr>
          <w:p w14:paraId="4927396F" w14:textId="754EFE3B" w:rsidR="00D17D02" w:rsidRPr="006F7B75" w:rsidRDefault="0061580E" w:rsidP="00D17D02">
            <w:pPr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unum</w:t>
            </w:r>
            <w:proofErr w:type="spellEnd"/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2960" w14:textId="1E4BD7FF" w:rsidR="00D17D02" w:rsidRPr="006F7B75" w:rsidRDefault="00857372" w:rsidP="00D17D0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6F761" w14:textId="2AEA42A8" w:rsidR="00D17D02" w:rsidRPr="006F7B75" w:rsidRDefault="00857372" w:rsidP="00D17D0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4B1F5A" w:rsidRPr="006F7B75">
              <w:rPr>
                <w:rFonts w:cstheme="minorHAnsi"/>
              </w:rPr>
              <w:t>0</w:t>
            </w:r>
          </w:p>
        </w:tc>
      </w:tr>
      <w:tr w:rsidR="00D17D02" w:rsidRPr="006F7B75" w14:paraId="5364D44E" w14:textId="77777777" w:rsidTr="006F61F2">
        <w:tc>
          <w:tcPr>
            <w:tcW w:w="3027" w:type="dxa"/>
          </w:tcPr>
          <w:p w14:paraId="7F5377CB" w14:textId="77777777" w:rsidR="00D17D02" w:rsidRPr="006F7B75" w:rsidRDefault="00D17D02" w:rsidP="00D17D02">
            <w:pPr>
              <w:jc w:val="both"/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Laboratuvar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Çalışmaları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A5D3" w14:textId="41604534" w:rsidR="00D17D02" w:rsidRPr="006F7B75" w:rsidRDefault="00857372" w:rsidP="00D17D0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6BE3" w14:textId="102D6F94" w:rsidR="00D17D02" w:rsidRPr="006F7B75" w:rsidRDefault="00857372" w:rsidP="004B1F5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D17D02" w:rsidRPr="006F7B75" w14:paraId="515F83A9" w14:textId="77777777" w:rsidTr="006F61F2">
        <w:tc>
          <w:tcPr>
            <w:tcW w:w="3027" w:type="dxa"/>
          </w:tcPr>
          <w:p w14:paraId="5E31A34E" w14:textId="77777777" w:rsidR="00D17D02" w:rsidRPr="006F7B75" w:rsidRDefault="00D17D02" w:rsidP="00D17D02">
            <w:pPr>
              <w:jc w:val="both"/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Final </w:t>
            </w:r>
            <w:proofErr w:type="spellStart"/>
            <w:r w:rsidRPr="006F7B75">
              <w:rPr>
                <w:rFonts w:cstheme="minorHAnsi"/>
              </w:rPr>
              <w:t>Sınavı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2C18D" w14:textId="77777777" w:rsidR="00D17D02" w:rsidRPr="006F7B75" w:rsidRDefault="00D17D02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80C5F" w14:textId="77777777" w:rsidR="00D17D02" w:rsidRPr="006F7B75" w:rsidRDefault="00CB0B5A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5</w:t>
            </w:r>
            <w:r w:rsidR="00D17D02" w:rsidRPr="006F7B75">
              <w:rPr>
                <w:rFonts w:cstheme="minorHAnsi"/>
              </w:rPr>
              <w:t>0</w:t>
            </w:r>
          </w:p>
        </w:tc>
      </w:tr>
      <w:tr w:rsidR="00D17D02" w:rsidRPr="006F7B75" w14:paraId="59A53669" w14:textId="77777777" w:rsidTr="006F61F2">
        <w:tc>
          <w:tcPr>
            <w:tcW w:w="3027" w:type="dxa"/>
          </w:tcPr>
          <w:p w14:paraId="584ABA7E" w14:textId="77777777" w:rsidR="00D17D02" w:rsidRPr="006F7B75" w:rsidRDefault="00D17D02" w:rsidP="00D17D02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TOPLAM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5448" w14:textId="490E5062" w:rsidR="00D17D02" w:rsidRPr="006F7B75" w:rsidRDefault="00857372" w:rsidP="004B1F5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B2632" w14:textId="77777777" w:rsidR="00D17D02" w:rsidRPr="006F7B75" w:rsidRDefault="00D17D02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00</w:t>
            </w:r>
          </w:p>
        </w:tc>
      </w:tr>
      <w:tr w:rsidR="00D17D02" w:rsidRPr="006F7B75" w14:paraId="4D439ABB" w14:textId="77777777" w:rsidTr="006F61F2">
        <w:tc>
          <w:tcPr>
            <w:tcW w:w="3027" w:type="dxa"/>
          </w:tcPr>
          <w:p w14:paraId="322549DD" w14:textId="77777777" w:rsidR="00D17D02" w:rsidRPr="006F7B75" w:rsidRDefault="00D17D02" w:rsidP="00D17D02">
            <w:pPr>
              <w:jc w:val="both"/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YARIYIL ÇALIŞMALARININ BAŞARI NOTUNA KATKISI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674" w14:textId="2FAC35FB" w:rsidR="00D17D02" w:rsidRPr="006F7B75" w:rsidRDefault="00857372" w:rsidP="004B1F5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031CF" w14:textId="77777777" w:rsidR="00D17D02" w:rsidRPr="006F7B75" w:rsidRDefault="004B1F5A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5</w:t>
            </w:r>
            <w:r w:rsidR="00D17D02" w:rsidRPr="006F7B75">
              <w:rPr>
                <w:rFonts w:cstheme="minorHAnsi"/>
              </w:rPr>
              <w:t>0</w:t>
            </w:r>
          </w:p>
        </w:tc>
      </w:tr>
      <w:tr w:rsidR="00D17D02" w:rsidRPr="006F7B75" w14:paraId="69E972A0" w14:textId="77777777" w:rsidTr="006F61F2">
        <w:tc>
          <w:tcPr>
            <w:tcW w:w="3027" w:type="dxa"/>
          </w:tcPr>
          <w:p w14:paraId="3593CB2E" w14:textId="77777777" w:rsidR="00D17D02" w:rsidRPr="006F7B75" w:rsidRDefault="00D17D02" w:rsidP="00D17D02">
            <w:pPr>
              <w:jc w:val="both"/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FİNAL SINAVININ BAŞARI NOTUNA KATKISI 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675FC" w14:textId="77777777" w:rsidR="00D17D02" w:rsidRPr="006F7B75" w:rsidRDefault="00D17D02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08F6" w14:textId="77777777" w:rsidR="00D17D02" w:rsidRPr="006F7B75" w:rsidRDefault="004B1F5A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5</w:t>
            </w:r>
            <w:r w:rsidR="00D17D02" w:rsidRPr="006F7B75">
              <w:rPr>
                <w:rFonts w:cstheme="minorHAnsi"/>
              </w:rPr>
              <w:t>0</w:t>
            </w:r>
          </w:p>
        </w:tc>
      </w:tr>
      <w:tr w:rsidR="00D17D02" w:rsidRPr="006F7B75" w14:paraId="37F5F787" w14:textId="77777777" w:rsidTr="006F61F2">
        <w:tc>
          <w:tcPr>
            <w:tcW w:w="3027" w:type="dxa"/>
          </w:tcPr>
          <w:p w14:paraId="3BDF49DF" w14:textId="77777777" w:rsidR="00D17D02" w:rsidRPr="006F7B75" w:rsidRDefault="00D17D02" w:rsidP="00D17D02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TOPLAM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D060" w14:textId="0CE8B67C" w:rsidR="00D17D02" w:rsidRPr="006F7B75" w:rsidRDefault="00857372" w:rsidP="004B1F5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</w:p>
        </w:tc>
        <w:tc>
          <w:tcPr>
            <w:tcW w:w="3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969E" w14:textId="77777777" w:rsidR="00D17D02" w:rsidRPr="006F7B75" w:rsidRDefault="00D17D02" w:rsidP="00D17D02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00</w:t>
            </w:r>
          </w:p>
        </w:tc>
      </w:tr>
    </w:tbl>
    <w:tbl>
      <w:tblPr>
        <w:tblStyle w:val="TableGrid"/>
        <w:tblpPr w:leftFromText="141" w:rightFromText="141" w:vertAnchor="text" w:horzAnchor="margin" w:tblpY="200"/>
        <w:tblW w:w="0" w:type="auto"/>
        <w:tblLook w:val="04A0" w:firstRow="1" w:lastRow="0" w:firstColumn="1" w:lastColumn="0" w:noHBand="0" w:noVBand="1"/>
      </w:tblPr>
      <w:tblGrid>
        <w:gridCol w:w="4539"/>
        <w:gridCol w:w="4523"/>
      </w:tblGrid>
      <w:tr w:rsidR="00D8161E" w:rsidRPr="006F7B75" w14:paraId="289C13D8" w14:textId="77777777" w:rsidTr="00D8161E">
        <w:tc>
          <w:tcPr>
            <w:tcW w:w="4539" w:type="dxa"/>
            <w:shd w:val="clear" w:color="auto" w:fill="auto"/>
          </w:tcPr>
          <w:p w14:paraId="7225CCE2" w14:textId="77777777" w:rsidR="00D8161E" w:rsidRPr="006F7B75" w:rsidRDefault="00D8161E" w:rsidP="00D8161E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DERSİN KATEGORİSİ:</w:t>
            </w:r>
          </w:p>
        </w:tc>
        <w:tc>
          <w:tcPr>
            <w:tcW w:w="4523" w:type="dxa"/>
            <w:shd w:val="clear" w:color="auto" w:fill="auto"/>
            <w:vAlign w:val="center"/>
          </w:tcPr>
          <w:p w14:paraId="2F31E7F3" w14:textId="77777777" w:rsidR="00D8161E" w:rsidRPr="006F7B75" w:rsidRDefault="00D8161E" w:rsidP="00D8161E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YÜZDE (%)</w:t>
            </w:r>
          </w:p>
        </w:tc>
      </w:tr>
      <w:tr w:rsidR="00D8161E" w:rsidRPr="006F7B75" w14:paraId="33418D61" w14:textId="77777777" w:rsidTr="00D8161E">
        <w:tc>
          <w:tcPr>
            <w:tcW w:w="4539" w:type="dxa"/>
            <w:shd w:val="clear" w:color="auto" w:fill="auto"/>
          </w:tcPr>
          <w:p w14:paraId="06B212A6" w14:textId="77777777" w:rsidR="00D8161E" w:rsidRPr="006F7B75" w:rsidRDefault="00D8161E" w:rsidP="00D8161E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Matematik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ve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Temel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Bilimler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78822139" w14:textId="79254FC1" w:rsidR="00D8161E" w:rsidRPr="006F7B75" w:rsidRDefault="00857372" w:rsidP="00D816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="0061580E">
              <w:rPr>
                <w:rFonts w:cstheme="minorHAnsi"/>
              </w:rPr>
              <w:t>0</w:t>
            </w:r>
          </w:p>
        </w:tc>
      </w:tr>
      <w:tr w:rsidR="00D8161E" w:rsidRPr="006F7B75" w14:paraId="6A70CA1A" w14:textId="77777777" w:rsidTr="00D8161E">
        <w:tc>
          <w:tcPr>
            <w:tcW w:w="4539" w:type="dxa"/>
            <w:shd w:val="clear" w:color="auto" w:fill="auto"/>
          </w:tcPr>
          <w:p w14:paraId="74D99DDF" w14:textId="77777777" w:rsidR="00D8161E" w:rsidRPr="006F7B75" w:rsidRDefault="00D8161E" w:rsidP="00D8161E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Mühendislik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5B8A79D5" w14:textId="0179FB16" w:rsidR="00D8161E" w:rsidRPr="006F7B75" w:rsidRDefault="00857372" w:rsidP="00D816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D8161E" w:rsidRPr="006F7B75" w14:paraId="533709AE" w14:textId="77777777" w:rsidTr="00D8161E">
        <w:trPr>
          <w:trHeight w:val="58"/>
        </w:trPr>
        <w:tc>
          <w:tcPr>
            <w:tcW w:w="4539" w:type="dxa"/>
            <w:shd w:val="clear" w:color="auto" w:fill="auto"/>
          </w:tcPr>
          <w:p w14:paraId="04062C9A" w14:textId="77777777" w:rsidR="00D8161E" w:rsidRPr="006F7B75" w:rsidRDefault="00D8161E" w:rsidP="00D8161E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Mühendislik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Tasarımları</w:t>
            </w:r>
            <w:proofErr w:type="spellEnd"/>
          </w:p>
        </w:tc>
        <w:tc>
          <w:tcPr>
            <w:tcW w:w="4523" w:type="dxa"/>
            <w:shd w:val="clear" w:color="auto" w:fill="auto"/>
          </w:tcPr>
          <w:p w14:paraId="7BE9CBA9" w14:textId="677DF361" w:rsidR="00D8161E" w:rsidRPr="006F7B75" w:rsidRDefault="00857372" w:rsidP="00D8161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D8161E" w:rsidRPr="006F7B75" w14:paraId="7469D875" w14:textId="77777777" w:rsidTr="00D8161E">
        <w:tc>
          <w:tcPr>
            <w:tcW w:w="4539" w:type="dxa"/>
            <w:shd w:val="clear" w:color="auto" w:fill="auto"/>
          </w:tcPr>
          <w:p w14:paraId="017B38A6" w14:textId="77777777" w:rsidR="00D8161E" w:rsidRPr="006F7B75" w:rsidRDefault="00D8161E" w:rsidP="00D8161E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Sosyal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Bilimler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4523" w:type="dxa"/>
            <w:shd w:val="clear" w:color="auto" w:fill="auto"/>
          </w:tcPr>
          <w:p w14:paraId="6F38E303" w14:textId="77777777" w:rsidR="00D8161E" w:rsidRPr="006F7B75" w:rsidRDefault="00D8161E" w:rsidP="00D8161E">
            <w:pPr>
              <w:jc w:val="center"/>
              <w:rPr>
                <w:rFonts w:cstheme="minorHAnsi"/>
                <w:lang w:val="en-MY"/>
              </w:rPr>
            </w:pPr>
            <w:r w:rsidRPr="006F7B75">
              <w:rPr>
                <w:rFonts w:cstheme="minorHAnsi"/>
              </w:rPr>
              <w:t>0</w:t>
            </w:r>
          </w:p>
        </w:tc>
      </w:tr>
    </w:tbl>
    <w:p w14:paraId="1BA1FB50" w14:textId="77777777" w:rsidR="00EE368A" w:rsidRPr="006F7B75" w:rsidRDefault="00EE368A" w:rsidP="00EE6FEB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2060"/>
        <w:tblW w:w="0" w:type="auto"/>
        <w:tblLook w:val="04A0" w:firstRow="1" w:lastRow="0" w:firstColumn="1" w:lastColumn="0" w:noHBand="0" w:noVBand="1"/>
      </w:tblPr>
      <w:tblGrid>
        <w:gridCol w:w="4743"/>
        <w:gridCol w:w="950"/>
        <w:gridCol w:w="1258"/>
        <w:gridCol w:w="2111"/>
      </w:tblGrid>
      <w:tr w:rsidR="00226647" w:rsidRPr="006F7B75" w14:paraId="6899EBE8" w14:textId="77777777" w:rsidTr="00226647">
        <w:tc>
          <w:tcPr>
            <w:tcW w:w="9062" w:type="dxa"/>
            <w:gridSpan w:val="4"/>
          </w:tcPr>
          <w:p w14:paraId="0E658B33" w14:textId="77777777" w:rsidR="00226647" w:rsidRPr="006F7B75" w:rsidRDefault="00226647" w:rsidP="00226647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AKTS TABLOSU/İŞYÜKÜ:</w:t>
            </w:r>
          </w:p>
        </w:tc>
      </w:tr>
      <w:tr w:rsidR="00226647" w:rsidRPr="006F7B75" w14:paraId="78CDA7F9" w14:textId="77777777" w:rsidTr="00226647">
        <w:tc>
          <w:tcPr>
            <w:tcW w:w="4743" w:type="dxa"/>
          </w:tcPr>
          <w:p w14:paraId="73FC0EF3" w14:textId="77777777" w:rsidR="00226647" w:rsidRPr="006F7B75" w:rsidRDefault="00226647" w:rsidP="00226647">
            <w:pPr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Aktiviteler</w:t>
            </w:r>
            <w:proofErr w:type="spellEnd"/>
          </w:p>
        </w:tc>
        <w:tc>
          <w:tcPr>
            <w:tcW w:w="950" w:type="dxa"/>
          </w:tcPr>
          <w:p w14:paraId="27D68128" w14:textId="77777777" w:rsidR="00226647" w:rsidRPr="006F7B75" w:rsidRDefault="00226647" w:rsidP="00226647">
            <w:pPr>
              <w:jc w:val="center"/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ADET</w:t>
            </w:r>
          </w:p>
        </w:tc>
        <w:tc>
          <w:tcPr>
            <w:tcW w:w="1258" w:type="dxa"/>
          </w:tcPr>
          <w:p w14:paraId="6B259F30" w14:textId="77777777" w:rsidR="00226647" w:rsidRPr="006F7B75" w:rsidRDefault="00226647" w:rsidP="00226647">
            <w:pPr>
              <w:jc w:val="center"/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Süre</w:t>
            </w:r>
            <w:proofErr w:type="spellEnd"/>
            <w:r w:rsidRPr="006F7B75">
              <w:rPr>
                <w:rFonts w:cstheme="minorHAnsi"/>
                <w:b/>
              </w:rPr>
              <w:t xml:space="preserve"> (</w:t>
            </w:r>
            <w:proofErr w:type="spellStart"/>
            <w:r w:rsidRPr="006F7B75">
              <w:rPr>
                <w:rFonts w:cstheme="minorHAnsi"/>
                <w:b/>
              </w:rPr>
              <w:t>Saat</w:t>
            </w:r>
            <w:proofErr w:type="spellEnd"/>
            <w:r w:rsidRPr="006F7B75">
              <w:rPr>
                <w:rFonts w:cstheme="minorHAnsi"/>
                <w:b/>
              </w:rPr>
              <w:t>)</w:t>
            </w:r>
          </w:p>
        </w:tc>
        <w:tc>
          <w:tcPr>
            <w:tcW w:w="2111" w:type="dxa"/>
          </w:tcPr>
          <w:p w14:paraId="1D58F577" w14:textId="77777777" w:rsidR="00226647" w:rsidRPr="006F7B75" w:rsidRDefault="00226647" w:rsidP="00226647">
            <w:pPr>
              <w:jc w:val="center"/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Toplam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İş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yükü</w:t>
            </w:r>
            <w:proofErr w:type="spellEnd"/>
          </w:p>
        </w:tc>
      </w:tr>
      <w:tr w:rsidR="00226647" w:rsidRPr="006F7B75" w14:paraId="7AC59440" w14:textId="77777777" w:rsidTr="00226647">
        <w:tc>
          <w:tcPr>
            <w:tcW w:w="4743" w:type="dxa"/>
          </w:tcPr>
          <w:p w14:paraId="04B2022F" w14:textId="77777777" w:rsidR="00226647" w:rsidRPr="006F7B75" w:rsidRDefault="00226647" w:rsidP="00226647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Ders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süresi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68F7" w14:textId="7C874045" w:rsidR="00226647" w:rsidRPr="006F7B75" w:rsidRDefault="00226647" w:rsidP="00226647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  <w:r w:rsidR="00315FDA">
              <w:rPr>
                <w:rFonts w:cstheme="minorHAnsi"/>
              </w:rPr>
              <w:t>4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A5CB" w14:textId="4E69A79E" w:rsidR="00226647" w:rsidRPr="006F7B75" w:rsidRDefault="0061580E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A4353" w14:textId="665C3A62" w:rsidR="00226647" w:rsidRPr="006F7B75" w:rsidRDefault="0061580E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2</w:t>
            </w:r>
          </w:p>
        </w:tc>
      </w:tr>
      <w:tr w:rsidR="00226647" w:rsidRPr="006F7B75" w14:paraId="7F4DD9CC" w14:textId="77777777" w:rsidTr="00226647">
        <w:tc>
          <w:tcPr>
            <w:tcW w:w="4743" w:type="dxa"/>
          </w:tcPr>
          <w:p w14:paraId="08D557EF" w14:textId="77777777" w:rsidR="00226647" w:rsidRPr="006F7B75" w:rsidRDefault="00226647" w:rsidP="00226647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Ders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saati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dışındaki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çalışmalar</w:t>
            </w:r>
            <w:proofErr w:type="spellEnd"/>
            <w:r w:rsidRPr="006F7B75">
              <w:rPr>
                <w:rFonts w:cstheme="minorHAnsi"/>
              </w:rPr>
              <w:t xml:space="preserve"> (</w:t>
            </w:r>
            <w:proofErr w:type="spellStart"/>
            <w:r w:rsidRPr="006F7B75">
              <w:rPr>
                <w:rFonts w:cstheme="minorHAnsi"/>
              </w:rPr>
              <w:t>ön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çalışma</w:t>
            </w:r>
            <w:proofErr w:type="spellEnd"/>
            <w:r w:rsidRPr="006F7B75">
              <w:rPr>
                <w:rFonts w:cstheme="minorHAnsi"/>
              </w:rPr>
              <w:t xml:space="preserve">, </w:t>
            </w:r>
            <w:proofErr w:type="spellStart"/>
            <w:r w:rsidRPr="006F7B75">
              <w:rPr>
                <w:rFonts w:cstheme="minorHAnsi"/>
              </w:rPr>
              <w:t>pratik</w:t>
            </w:r>
            <w:proofErr w:type="spellEnd"/>
            <w:r w:rsidRPr="006F7B75">
              <w:rPr>
                <w:rFonts w:cstheme="minorHAnsi"/>
              </w:rPr>
              <w:t xml:space="preserve">)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B28E3" w14:textId="77777777" w:rsidR="00226647" w:rsidRPr="006F7B75" w:rsidRDefault="00226647" w:rsidP="00226647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4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C8E18" w14:textId="246A1866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EB7C" w14:textId="64936D51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6</w:t>
            </w:r>
          </w:p>
        </w:tc>
      </w:tr>
      <w:tr w:rsidR="00226647" w:rsidRPr="006F7B75" w14:paraId="69B0228E" w14:textId="77777777" w:rsidTr="00226647">
        <w:tc>
          <w:tcPr>
            <w:tcW w:w="4743" w:type="dxa"/>
          </w:tcPr>
          <w:p w14:paraId="68A95A92" w14:textId="77777777" w:rsidR="00226647" w:rsidRPr="006F7B75" w:rsidRDefault="00226647" w:rsidP="00226647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Laboratuvar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Çalışmaları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8FCB" w14:textId="61E184A2" w:rsidR="00226647" w:rsidRPr="006F7B75" w:rsidRDefault="00315FDA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4924" w14:textId="507B20DF" w:rsidR="00226647" w:rsidRPr="006F7B75" w:rsidRDefault="00315FDA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E795" w14:textId="479C601C" w:rsidR="00226647" w:rsidRPr="006F7B75" w:rsidRDefault="00315FDA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226647" w:rsidRPr="006F7B75" w14:paraId="2B6AA6A0" w14:textId="77777777" w:rsidTr="00226647">
        <w:trPr>
          <w:trHeight w:val="314"/>
        </w:trPr>
        <w:tc>
          <w:tcPr>
            <w:tcW w:w="4743" w:type="dxa"/>
          </w:tcPr>
          <w:p w14:paraId="252AA337" w14:textId="77777777" w:rsidR="00226647" w:rsidRPr="006F7B75" w:rsidRDefault="00226647" w:rsidP="00226647">
            <w:pPr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Ara </w:t>
            </w:r>
            <w:proofErr w:type="spellStart"/>
            <w:r w:rsidRPr="006F7B75">
              <w:rPr>
                <w:rFonts w:cstheme="minorHAnsi"/>
              </w:rPr>
              <w:t>Sınav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3198" w14:textId="77777777" w:rsidR="00226647" w:rsidRPr="006F7B75" w:rsidRDefault="00226647" w:rsidP="00226647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9266" w14:textId="12DB7DDE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02865" w14:textId="6E23CCE7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</w:tr>
      <w:tr w:rsidR="00226647" w:rsidRPr="006F7B75" w14:paraId="1FBF2015" w14:textId="77777777" w:rsidTr="00226647">
        <w:tc>
          <w:tcPr>
            <w:tcW w:w="4743" w:type="dxa"/>
          </w:tcPr>
          <w:p w14:paraId="35870C63" w14:textId="77777777" w:rsidR="00226647" w:rsidRPr="006F7B75" w:rsidRDefault="00226647" w:rsidP="00226647">
            <w:pPr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Final </w:t>
            </w:r>
            <w:proofErr w:type="spellStart"/>
            <w:r w:rsidRPr="006F7B75">
              <w:rPr>
                <w:rFonts w:cstheme="minorHAnsi"/>
              </w:rPr>
              <w:t>Sınavı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2F7A7" w14:textId="77777777" w:rsidR="00226647" w:rsidRPr="006F7B75" w:rsidRDefault="00226647" w:rsidP="00226647">
            <w:pPr>
              <w:jc w:val="center"/>
              <w:rPr>
                <w:rFonts w:cstheme="minorHAnsi"/>
              </w:rPr>
            </w:pPr>
            <w:r w:rsidRPr="006F7B75"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724C" w14:textId="186BA927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307" w14:textId="74BECE59" w:rsidR="00226647" w:rsidRPr="006F7B75" w:rsidRDefault="00EE5669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</w:tr>
      <w:tr w:rsidR="00226647" w:rsidRPr="006F7B75" w14:paraId="274E01A9" w14:textId="77777777" w:rsidTr="00226647">
        <w:tc>
          <w:tcPr>
            <w:tcW w:w="4743" w:type="dxa"/>
          </w:tcPr>
          <w:p w14:paraId="023E859F" w14:textId="77777777" w:rsidR="00226647" w:rsidRPr="006F7B75" w:rsidRDefault="00226647" w:rsidP="00226647">
            <w:pPr>
              <w:rPr>
                <w:rFonts w:cstheme="minorHAnsi"/>
              </w:rPr>
            </w:pPr>
            <w:proofErr w:type="spellStart"/>
            <w:r w:rsidRPr="006F7B75">
              <w:rPr>
                <w:rFonts w:cstheme="minorHAnsi"/>
              </w:rPr>
              <w:t>Ödevler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DCE2" w14:textId="4B730B3D" w:rsidR="00226647" w:rsidRPr="006F7B75" w:rsidRDefault="00BC446B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5D2" w14:textId="16A6C0E2" w:rsidR="00226647" w:rsidRPr="006F7B75" w:rsidRDefault="00BC446B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C19FD" w14:textId="0A1522DF" w:rsidR="00226647" w:rsidRPr="006F7B75" w:rsidRDefault="00BC446B" w:rsidP="0022664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226647" w:rsidRPr="006F7B75" w14:paraId="6ED6290A" w14:textId="77777777" w:rsidTr="00226647">
        <w:tc>
          <w:tcPr>
            <w:tcW w:w="4743" w:type="dxa"/>
          </w:tcPr>
          <w:p w14:paraId="76A288E2" w14:textId="6FEF506C" w:rsidR="00226647" w:rsidRPr="00BC446B" w:rsidRDefault="00BC446B" w:rsidP="00BC446B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Sunum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Hazırlama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A33CC" w14:textId="4AED23A3" w:rsidR="00226647" w:rsidRPr="006F7B75" w:rsidRDefault="00BC446B" w:rsidP="00BC446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EFF4" w14:textId="5E59C5E2" w:rsidR="00226647" w:rsidRPr="006F7B75" w:rsidRDefault="0061580E" w:rsidP="00BC446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2B20" w14:textId="4519DF5B" w:rsidR="00226647" w:rsidRPr="00BC446B" w:rsidRDefault="0061580E" w:rsidP="00BC446B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5</w:t>
            </w:r>
          </w:p>
        </w:tc>
      </w:tr>
      <w:tr w:rsidR="00BC446B" w:rsidRPr="006F7B75" w14:paraId="21189272" w14:textId="77777777" w:rsidTr="00226647">
        <w:tc>
          <w:tcPr>
            <w:tcW w:w="4743" w:type="dxa"/>
          </w:tcPr>
          <w:p w14:paraId="1FEDB51C" w14:textId="13A50850" w:rsidR="00BC446B" w:rsidRPr="006F7B75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Toplam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iş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yükü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C118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1BDD4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32E0" w14:textId="28FBD6AD" w:rsidR="00BC446B" w:rsidRDefault="00EE5669" w:rsidP="00BC446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,866</w:t>
            </w:r>
          </w:p>
        </w:tc>
      </w:tr>
      <w:tr w:rsidR="00BC446B" w:rsidRPr="006F7B75" w14:paraId="11AF136B" w14:textId="77777777" w:rsidTr="00226647">
        <w:tc>
          <w:tcPr>
            <w:tcW w:w="4743" w:type="dxa"/>
          </w:tcPr>
          <w:p w14:paraId="28F14A3D" w14:textId="77777777" w:rsidR="00BC446B" w:rsidRPr="006F7B75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Toplam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iş</w:t>
            </w:r>
            <w:proofErr w:type="spellEnd"/>
            <w:r w:rsidRPr="006F7B75">
              <w:rPr>
                <w:rFonts w:cstheme="minorHAnsi"/>
                <w:b/>
              </w:rPr>
              <w:t xml:space="preserve"> </w:t>
            </w:r>
            <w:proofErr w:type="spellStart"/>
            <w:r w:rsidRPr="006F7B75">
              <w:rPr>
                <w:rFonts w:cstheme="minorHAnsi"/>
                <w:b/>
              </w:rPr>
              <w:t>yükü</w:t>
            </w:r>
            <w:proofErr w:type="spellEnd"/>
            <w:r w:rsidRPr="006F7B75">
              <w:rPr>
                <w:rFonts w:cstheme="minorHAnsi"/>
                <w:b/>
              </w:rPr>
              <w:t>/ 30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9C553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DFB7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2BCC" w14:textId="462F15E1" w:rsidR="00BC446B" w:rsidRPr="006F7B75" w:rsidRDefault="00EE5669" w:rsidP="00BC446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</w:p>
        </w:tc>
      </w:tr>
      <w:tr w:rsidR="00BC446B" w:rsidRPr="006F7B75" w14:paraId="61C11465" w14:textId="77777777" w:rsidTr="00226647">
        <w:tc>
          <w:tcPr>
            <w:tcW w:w="4743" w:type="dxa"/>
          </w:tcPr>
          <w:p w14:paraId="0488AF57" w14:textId="77777777" w:rsidR="00BC446B" w:rsidRPr="006F7B75" w:rsidRDefault="00BC446B" w:rsidP="00BC446B">
            <w:pPr>
              <w:jc w:val="center"/>
              <w:rPr>
                <w:rFonts w:cstheme="minorHAnsi"/>
                <w:b/>
              </w:rPr>
            </w:pPr>
            <w:proofErr w:type="spellStart"/>
            <w:r w:rsidRPr="006F7B75">
              <w:rPr>
                <w:rFonts w:cstheme="minorHAnsi"/>
                <w:b/>
              </w:rPr>
              <w:t>Dersin</w:t>
            </w:r>
            <w:proofErr w:type="spellEnd"/>
            <w:r w:rsidRPr="006F7B75">
              <w:rPr>
                <w:rFonts w:cstheme="minorHAnsi"/>
                <w:b/>
              </w:rPr>
              <w:t xml:space="preserve"> AKTS </w:t>
            </w:r>
            <w:proofErr w:type="spellStart"/>
            <w:r w:rsidRPr="006F7B75">
              <w:rPr>
                <w:rFonts w:cstheme="minorHAnsi"/>
                <w:b/>
              </w:rPr>
              <w:t>kredisi</w:t>
            </w:r>
            <w:proofErr w:type="spellEnd"/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4A51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B142" w14:textId="77777777" w:rsidR="00BC446B" w:rsidRPr="006F7B75" w:rsidRDefault="00BC446B" w:rsidP="00BC446B">
            <w:pPr>
              <w:rPr>
                <w:rFonts w:cstheme="minorHAnsi"/>
              </w:rPr>
            </w:pPr>
          </w:p>
        </w:tc>
        <w:tc>
          <w:tcPr>
            <w:tcW w:w="2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14C9" w14:textId="21F75007" w:rsidR="00BC446B" w:rsidRPr="006F7B75" w:rsidRDefault="00EE5669" w:rsidP="00BC446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</w:p>
        </w:tc>
      </w:tr>
    </w:tbl>
    <w:p w14:paraId="302AD8EA" w14:textId="4B59BCE5" w:rsidR="00A472E5" w:rsidRDefault="00A472E5" w:rsidP="00550DF1">
      <w:pPr>
        <w:rPr>
          <w:rFonts w:cstheme="minorHAnsi"/>
          <w:sz w:val="20"/>
          <w:szCs w:val="20"/>
        </w:rPr>
      </w:pPr>
    </w:p>
    <w:tbl>
      <w:tblPr>
        <w:tblStyle w:val="TableGrid"/>
        <w:tblpPr w:leftFromText="141" w:rightFromText="141" w:vertAnchor="text" w:horzAnchor="margin" w:tblpY="3780"/>
        <w:tblW w:w="9067" w:type="dxa"/>
        <w:tblLayout w:type="fixed"/>
        <w:tblLook w:val="04A0" w:firstRow="1" w:lastRow="0" w:firstColumn="1" w:lastColumn="0" w:noHBand="0" w:noVBand="1"/>
      </w:tblPr>
      <w:tblGrid>
        <w:gridCol w:w="738"/>
        <w:gridCol w:w="757"/>
        <w:gridCol w:w="757"/>
        <w:gridCol w:w="757"/>
        <w:gridCol w:w="757"/>
        <w:gridCol w:w="757"/>
        <w:gridCol w:w="758"/>
        <w:gridCol w:w="757"/>
        <w:gridCol w:w="757"/>
        <w:gridCol w:w="757"/>
        <w:gridCol w:w="757"/>
        <w:gridCol w:w="758"/>
      </w:tblGrid>
      <w:tr w:rsidR="00DD6346" w:rsidRPr="006F7B75" w14:paraId="542042DF" w14:textId="77777777" w:rsidTr="00DD6346">
        <w:tc>
          <w:tcPr>
            <w:tcW w:w="738" w:type="dxa"/>
          </w:tcPr>
          <w:p w14:paraId="426AC7C6" w14:textId="77777777" w:rsidR="00DD6346" w:rsidRPr="006F7B75" w:rsidRDefault="00DD6346" w:rsidP="00DD634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57" w:type="dxa"/>
          </w:tcPr>
          <w:p w14:paraId="157EBDE4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1</w:t>
            </w:r>
          </w:p>
        </w:tc>
        <w:tc>
          <w:tcPr>
            <w:tcW w:w="757" w:type="dxa"/>
          </w:tcPr>
          <w:p w14:paraId="3A4787D4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2</w:t>
            </w:r>
          </w:p>
        </w:tc>
        <w:tc>
          <w:tcPr>
            <w:tcW w:w="757" w:type="dxa"/>
          </w:tcPr>
          <w:p w14:paraId="6532AC1A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3</w:t>
            </w:r>
          </w:p>
        </w:tc>
        <w:tc>
          <w:tcPr>
            <w:tcW w:w="757" w:type="dxa"/>
          </w:tcPr>
          <w:p w14:paraId="64014459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4</w:t>
            </w:r>
          </w:p>
        </w:tc>
        <w:tc>
          <w:tcPr>
            <w:tcW w:w="757" w:type="dxa"/>
          </w:tcPr>
          <w:p w14:paraId="1FA8018C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5</w:t>
            </w:r>
          </w:p>
        </w:tc>
        <w:tc>
          <w:tcPr>
            <w:tcW w:w="758" w:type="dxa"/>
          </w:tcPr>
          <w:p w14:paraId="0B500AF7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6</w:t>
            </w:r>
          </w:p>
        </w:tc>
        <w:tc>
          <w:tcPr>
            <w:tcW w:w="757" w:type="dxa"/>
          </w:tcPr>
          <w:p w14:paraId="18C15490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7</w:t>
            </w:r>
          </w:p>
        </w:tc>
        <w:tc>
          <w:tcPr>
            <w:tcW w:w="757" w:type="dxa"/>
          </w:tcPr>
          <w:p w14:paraId="4BD5DFF2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8</w:t>
            </w:r>
          </w:p>
        </w:tc>
        <w:tc>
          <w:tcPr>
            <w:tcW w:w="757" w:type="dxa"/>
          </w:tcPr>
          <w:p w14:paraId="66FD1344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9</w:t>
            </w:r>
          </w:p>
        </w:tc>
        <w:tc>
          <w:tcPr>
            <w:tcW w:w="757" w:type="dxa"/>
          </w:tcPr>
          <w:p w14:paraId="15D8F511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10</w:t>
            </w:r>
          </w:p>
        </w:tc>
        <w:tc>
          <w:tcPr>
            <w:tcW w:w="758" w:type="dxa"/>
          </w:tcPr>
          <w:p w14:paraId="3F3E4D17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PÇ11</w:t>
            </w:r>
          </w:p>
        </w:tc>
      </w:tr>
      <w:tr w:rsidR="00DD6346" w:rsidRPr="006F7B75" w14:paraId="2994CCA2" w14:textId="77777777" w:rsidTr="00DD6346">
        <w:tc>
          <w:tcPr>
            <w:tcW w:w="738" w:type="dxa"/>
          </w:tcPr>
          <w:p w14:paraId="74B244D8" w14:textId="77777777" w:rsidR="00DD6346" w:rsidRPr="006F7B75" w:rsidRDefault="00DD6346" w:rsidP="00DD6346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ÖÇ1</w:t>
            </w:r>
          </w:p>
        </w:tc>
        <w:tc>
          <w:tcPr>
            <w:tcW w:w="757" w:type="dxa"/>
            <w:vAlign w:val="center"/>
          </w:tcPr>
          <w:p w14:paraId="7607F885" w14:textId="5565A142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2AD5EF71" w14:textId="36E85424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6C4F95E5" w14:textId="09F0C9E4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443655D9" w14:textId="757DD703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73882FC9" w14:textId="77AE8E37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4A9E1693" w14:textId="7E92C532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2DD4D640" w14:textId="5FA3FAAF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592C2EB7" w14:textId="30D4FE97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0F08F7AD" w14:textId="7637B9B9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66126F7A" w14:textId="52DCEA5D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8" w:type="dxa"/>
            <w:vAlign w:val="center"/>
          </w:tcPr>
          <w:p w14:paraId="6C4B8E08" w14:textId="37786A98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DD6346" w:rsidRPr="006F7B75" w14:paraId="7BBFD22E" w14:textId="77777777" w:rsidTr="00DD6346">
        <w:tc>
          <w:tcPr>
            <w:tcW w:w="738" w:type="dxa"/>
          </w:tcPr>
          <w:p w14:paraId="4C7B22EA" w14:textId="77777777" w:rsidR="00DD6346" w:rsidRPr="006F7B75" w:rsidRDefault="00DD6346" w:rsidP="00DD6346">
            <w:pPr>
              <w:rPr>
                <w:rFonts w:cstheme="minorHAnsi"/>
              </w:rPr>
            </w:pPr>
            <w:r w:rsidRPr="006F7B75">
              <w:rPr>
                <w:rFonts w:cstheme="minorHAnsi"/>
                <w:b/>
              </w:rPr>
              <w:t>ÖÇ2</w:t>
            </w:r>
          </w:p>
        </w:tc>
        <w:tc>
          <w:tcPr>
            <w:tcW w:w="757" w:type="dxa"/>
            <w:vAlign w:val="center"/>
          </w:tcPr>
          <w:p w14:paraId="2AF75076" w14:textId="219E2156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6CD69675" w14:textId="57296E3A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7F56ED4D" w14:textId="6B769D74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44DAAB44" w14:textId="40836B0B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13E93921" w14:textId="0CAE613C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8" w:type="dxa"/>
            <w:vAlign w:val="center"/>
          </w:tcPr>
          <w:p w14:paraId="75417044" w14:textId="18D50547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6A7CD344" w14:textId="6B984C44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51C1CD91" w14:textId="00AB4635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12F802CE" w14:textId="34BE0665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4F90451E" w14:textId="4515E5F7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8" w:type="dxa"/>
            <w:vAlign w:val="center"/>
          </w:tcPr>
          <w:p w14:paraId="6CB87726" w14:textId="23F9E39D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DD6346" w:rsidRPr="006F7B75" w14:paraId="4A0FD857" w14:textId="77777777" w:rsidTr="00DD6346">
        <w:tc>
          <w:tcPr>
            <w:tcW w:w="738" w:type="dxa"/>
          </w:tcPr>
          <w:p w14:paraId="08EF25C7" w14:textId="77777777" w:rsidR="00DD6346" w:rsidRPr="006F7B75" w:rsidRDefault="00DD6346" w:rsidP="00DD6346">
            <w:pPr>
              <w:rPr>
                <w:rFonts w:cstheme="minorHAnsi"/>
              </w:rPr>
            </w:pPr>
            <w:r w:rsidRPr="006F7B75">
              <w:rPr>
                <w:rFonts w:cstheme="minorHAnsi"/>
                <w:b/>
              </w:rPr>
              <w:t>ÖÇ3</w:t>
            </w:r>
          </w:p>
        </w:tc>
        <w:tc>
          <w:tcPr>
            <w:tcW w:w="757" w:type="dxa"/>
            <w:vAlign w:val="center"/>
          </w:tcPr>
          <w:p w14:paraId="5988E888" w14:textId="2CBF07E9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744D8DCF" w14:textId="379F41D9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5E462752" w14:textId="73ADF141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445F6EFF" w14:textId="730D3921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1C32104B" w14:textId="5D55A431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8" w:type="dxa"/>
            <w:vAlign w:val="center"/>
          </w:tcPr>
          <w:p w14:paraId="47A7D70D" w14:textId="3F383D66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0CF1E458" w14:textId="4CB2C137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757" w:type="dxa"/>
            <w:vAlign w:val="center"/>
          </w:tcPr>
          <w:p w14:paraId="36D1B68C" w14:textId="45B10FF5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757" w:type="dxa"/>
            <w:vAlign w:val="center"/>
          </w:tcPr>
          <w:p w14:paraId="2654E3A4" w14:textId="79080E34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7" w:type="dxa"/>
            <w:vAlign w:val="center"/>
          </w:tcPr>
          <w:p w14:paraId="21ADC8B2" w14:textId="7423FEFB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758" w:type="dxa"/>
            <w:vAlign w:val="center"/>
          </w:tcPr>
          <w:p w14:paraId="22F91E65" w14:textId="449DBE66" w:rsidR="00DD6346" w:rsidRPr="006F7B75" w:rsidRDefault="00075764" w:rsidP="00DD6346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DD6346" w:rsidRPr="006F7B75" w14:paraId="4AFE8D8C" w14:textId="77777777" w:rsidTr="00DD6346">
        <w:tc>
          <w:tcPr>
            <w:tcW w:w="738" w:type="dxa"/>
          </w:tcPr>
          <w:p w14:paraId="5CEB5EAA" w14:textId="77777777" w:rsidR="00DD6346" w:rsidRPr="006F7B75" w:rsidRDefault="00DD6346" w:rsidP="00DD6346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329" w:type="dxa"/>
            <w:gridSpan w:val="11"/>
          </w:tcPr>
          <w:p w14:paraId="4C9B9086" w14:textId="77777777" w:rsidR="00DD6346" w:rsidRPr="006F7B75" w:rsidRDefault="00DD6346" w:rsidP="00DD6346">
            <w:pPr>
              <w:rPr>
                <w:rFonts w:cstheme="minorHAnsi"/>
              </w:rPr>
            </w:pPr>
            <w:r w:rsidRPr="006F7B75">
              <w:rPr>
                <w:rFonts w:cstheme="minorHAnsi"/>
              </w:rPr>
              <w:t xml:space="preserve">PÇ: Program </w:t>
            </w:r>
            <w:proofErr w:type="spellStart"/>
            <w:r w:rsidRPr="006F7B75">
              <w:rPr>
                <w:rFonts w:cstheme="minorHAnsi"/>
              </w:rPr>
              <w:t>Çıktısı</w:t>
            </w:r>
            <w:proofErr w:type="spellEnd"/>
            <w:r w:rsidRPr="006F7B75">
              <w:rPr>
                <w:rFonts w:cstheme="minorHAnsi"/>
              </w:rPr>
              <w:t xml:space="preserve"> | ÖÇ: </w:t>
            </w:r>
            <w:proofErr w:type="spellStart"/>
            <w:r w:rsidRPr="006F7B75">
              <w:rPr>
                <w:rFonts w:cstheme="minorHAnsi"/>
              </w:rPr>
              <w:t>Öğrenim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  <w:proofErr w:type="spellStart"/>
            <w:r w:rsidRPr="006F7B75">
              <w:rPr>
                <w:rFonts w:cstheme="minorHAnsi"/>
              </w:rPr>
              <w:t>Çıktısı</w:t>
            </w:r>
            <w:proofErr w:type="spellEnd"/>
            <w:r w:rsidRPr="006F7B75">
              <w:rPr>
                <w:rFonts w:cstheme="minorHAnsi"/>
              </w:rPr>
              <w:t xml:space="preserve"> </w:t>
            </w:r>
          </w:p>
          <w:p w14:paraId="07044CAF" w14:textId="77777777" w:rsidR="00DD6346" w:rsidRPr="006F7B75" w:rsidRDefault="00DD6346" w:rsidP="00DD6346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F7B75">
              <w:rPr>
                <w:rFonts w:cstheme="minorHAnsi"/>
              </w:rPr>
              <w:t>Değer</w:t>
            </w:r>
            <w:proofErr w:type="spellEnd"/>
            <w:r w:rsidRPr="006F7B75">
              <w:rPr>
                <w:rFonts w:cstheme="minorHAnsi"/>
              </w:rPr>
              <w:t xml:space="preserve">: 0: Yok | 1: </w:t>
            </w:r>
            <w:proofErr w:type="spellStart"/>
            <w:r w:rsidRPr="006F7B75">
              <w:rPr>
                <w:rFonts w:cstheme="minorHAnsi"/>
              </w:rPr>
              <w:t>Düşük</w:t>
            </w:r>
            <w:proofErr w:type="spellEnd"/>
            <w:r w:rsidRPr="006F7B75">
              <w:rPr>
                <w:rFonts w:cstheme="minorHAnsi"/>
              </w:rPr>
              <w:t xml:space="preserve"> | 2: </w:t>
            </w:r>
            <w:proofErr w:type="spellStart"/>
            <w:r w:rsidRPr="006F7B75">
              <w:rPr>
                <w:rFonts w:cstheme="minorHAnsi"/>
              </w:rPr>
              <w:t>Orta</w:t>
            </w:r>
            <w:proofErr w:type="spellEnd"/>
            <w:r w:rsidRPr="006F7B75">
              <w:rPr>
                <w:rFonts w:cstheme="minorHAnsi"/>
              </w:rPr>
              <w:t xml:space="preserve"> | 3: </w:t>
            </w:r>
            <w:proofErr w:type="spellStart"/>
            <w:r w:rsidRPr="006F7B75">
              <w:rPr>
                <w:rFonts w:cstheme="minorHAnsi"/>
              </w:rPr>
              <w:t>Yüksek</w:t>
            </w:r>
            <w:proofErr w:type="spellEnd"/>
          </w:p>
        </w:tc>
      </w:tr>
    </w:tbl>
    <w:p w14:paraId="4CB07934" w14:textId="77777777" w:rsidR="00226647" w:rsidRPr="006F7B75" w:rsidRDefault="00226647" w:rsidP="00550DF1">
      <w:pPr>
        <w:rPr>
          <w:rFonts w:cstheme="minorHAnsi"/>
          <w:sz w:val="20"/>
          <w:szCs w:val="20"/>
        </w:rPr>
      </w:pPr>
    </w:p>
    <w:tbl>
      <w:tblPr>
        <w:tblW w:w="9075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30"/>
        <w:gridCol w:w="5745"/>
      </w:tblGrid>
      <w:tr w:rsidR="0045032C" w:rsidRPr="006F7B75" w14:paraId="05EC7897" w14:textId="77777777" w:rsidTr="00226647">
        <w:tc>
          <w:tcPr>
            <w:tcW w:w="33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05F79" w14:textId="77777777" w:rsidR="0045032C" w:rsidRPr="006F7B75" w:rsidRDefault="0045032C" w:rsidP="0045032C">
            <w:pPr>
              <w:widowControl w:val="0"/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proofErr w:type="spellStart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Dersin</w:t>
            </w:r>
            <w:proofErr w:type="spellEnd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 xml:space="preserve"> meslek </w:t>
            </w:r>
            <w:proofErr w:type="spellStart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eğitimini</w:t>
            </w:r>
            <w:proofErr w:type="spellEnd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sağlamaya</w:t>
            </w:r>
            <w:proofErr w:type="spellEnd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yönelik</w:t>
            </w:r>
            <w:proofErr w:type="spellEnd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katkısı</w:t>
            </w:r>
            <w:proofErr w:type="spellEnd"/>
            <w:r w:rsidRPr="006F7B75">
              <w:rPr>
                <w:rFonts w:eastAsia="Times New Roman" w:cstheme="minorHAnsi"/>
                <w:b/>
                <w:sz w:val="24"/>
                <w:szCs w:val="24"/>
              </w:rPr>
              <w:t>:</w:t>
            </w:r>
          </w:p>
          <w:p w14:paraId="32EB9653" w14:textId="77777777" w:rsidR="0045032C" w:rsidRPr="006F7B75" w:rsidRDefault="0045032C" w:rsidP="0045032C">
            <w:pPr>
              <w:widowControl w:val="0"/>
              <w:spacing w:after="0" w:line="240" w:lineRule="auto"/>
              <w:ind w:left="-141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7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0D129" w14:textId="01890D1D" w:rsidR="00411BD2" w:rsidRPr="00411BD2" w:rsidRDefault="00411BD2" w:rsidP="00411BD2">
            <w:pPr>
              <w:widowControl w:val="0"/>
              <w:spacing w:after="0" w:line="240" w:lineRule="auto"/>
              <w:rPr>
                <w:rFonts w:eastAsia="Times New Roman"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Nanoyapıları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temel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özellikleri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hakkında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bilgi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edinilmesi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proofErr w:type="spellStart"/>
            <w:r w:rsidRPr="00411BD2">
              <w:rPr>
                <w:rFonts w:eastAsia="Times New Roman" w:cstheme="minorHAnsi"/>
                <w:sz w:val="24"/>
                <w:szCs w:val="24"/>
                <w:lang w:val="tr-TR"/>
              </w:rPr>
              <w:t>Nanoteknoloji</w:t>
            </w:r>
            <w:proofErr w:type="spellEnd"/>
            <w:r w:rsidRPr="00411BD2">
              <w:rPr>
                <w:rFonts w:eastAsia="Times New Roman" w:cstheme="minorHAnsi"/>
                <w:sz w:val="24"/>
                <w:szCs w:val="24"/>
                <w:lang w:val="tr-TR"/>
              </w:rPr>
              <w:t xml:space="preserve"> ve </w:t>
            </w:r>
            <w:proofErr w:type="spellStart"/>
            <w:r w:rsidRPr="00411BD2">
              <w:rPr>
                <w:rFonts w:eastAsia="Times New Roman" w:cstheme="minorHAnsi"/>
                <w:sz w:val="24"/>
                <w:szCs w:val="24"/>
                <w:lang w:val="tr-TR"/>
              </w:rPr>
              <w:t>nanobiyoteknolojinin</w:t>
            </w:r>
            <w:proofErr w:type="spellEnd"/>
            <w:r w:rsidRPr="00411BD2">
              <w:rPr>
                <w:rFonts w:eastAsia="Times New Roman" w:cstheme="minorHAnsi"/>
                <w:sz w:val="24"/>
                <w:szCs w:val="24"/>
                <w:lang w:val="tr-TR"/>
              </w:rPr>
              <w:t xml:space="preserve"> uygulama alanları hakkında bilgi sahibi ol</w:t>
            </w:r>
            <w:r>
              <w:rPr>
                <w:rFonts w:eastAsia="Times New Roman" w:cstheme="minorHAnsi"/>
                <w:sz w:val="24"/>
                <w:szCs w:val="24"/>
                <w:lang w:val="tr-TR"/>
              </w:rPr>
              <w:t>unması ve disiplinler arası alanlarda uygulanmasına yönelik beceri kazanılması.</w:t>
            </w:r>
          </w:p>
          <w:p w14:paraId="12F2C140" w14:textId="07A4EEF6" w:rsidR="0045032C" w:rsidRPr="00411BD2" w:rsidRDefault="0045032C" w:rsidP="0045032C">
            <w:pPr>
              <w:widowControl w:val="0"/>
              <w:spacing w:after="0" w:line="240" w:lineRule="auto"/>
              <w:rPr>
                <w:rFonts w:eastAsia="Times New Roman" w:cstheme="minorHAnsi"/>
                <w:sz w:val="24"/>
                <w:szCs w:val="24"/>
                <w:lang w:val="tr-TR"/>
              </w:rPr>
            </w:pPr>
          </w:p>
        </w:tc>
      </w:tr>
    </w:tbl>
    <w:p w14:paraId="5BDADF24" w14:textId="2D7383A4" w:rsidR="0045032C" w:rsidRDefault="0045032C" w:rsidP="00550DF1">
      <w:pPr>
        <w:rPr>
          <w:rFonts w:cstheme="minorHAnsi"/>
          <w:sz w:val="4"/>
          <w:szCs w:val="4"/>
        </w:rPr>
      </w:pPr>
    </w:p>
    <w:p w14:paraId="438DE3AC" w14:textId="77777777" w:rsidR="00DD6346" w:rsidRPr="006F7B75" w:rsidRDefault="00DD6346" w:rsidP="00550DF1">
      <w:pPr>
        <w:rPr>
          <w:rFonts w:cstheme="minorHAnsi"/>
          <w:sz w:val="4"/>
          <w:szCs w:val="4"/>
        </w:rPr>
      </w:pPr>
    </w:p>
    <w:p w14:paraId="46F9627F" w14:textId="77777777" w:rsidR="0045032C" w:rsidRPr="006F7B75" w:rsidRDefault="0045032C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30"/>
        <w:tblW w:w="0" w:type="auto"/>
        <w:tblLook w:val="04A0" w:firstRow="1" w:lastRow="0" w:firstColumn="1" w:lastColumn="0" w:noHBand="0" w:noVBand="1"/>
      </w:tblPr>
      <w:tblGrid>
        <w:gridCol w:w="5524"/>
        <w:gridCol w:w="3538"/>
      </w:tblGrid>
      <w:tr w:rsidR="0024089C" w:rsidRPr="006F7B75" w14:paraId="67C00678" w14:textId="77777777" w:rsidTr="007E223E">
        <w:tc>
          <w:tcPr>
            <w:tcW w:w="5524" w:type="dxa"/>
          </w:tcPr>
          <w:p w14:paraId="68447647" w14:textId="77777777" w:rsidR="0024089C" w:rsidRPr="006F7B75" w:rsidRDefault="0024089C" w:rsidP="0024089C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lastRenderedPageBreak/>
              <w:t>DERSİN ÖĞRETİM ÜYESİ/ÜYELERİ:</w:t>
            </w:r>
          </w:p>
        </w:tc>
        <w:tc>
          <w:tcPr>
            <w:tcW w:w="3538" w:type="dxa"/>
          </w:tcPr>
          <w:p w14:paraId="257A8153" w14:textId="7F68BCFC" w:rsidR="0024089C" w:rsidRPr="006F7B75" w:rsidRDefault="0024089C" w:rsidP="00AE5A0B">
            <w:pPr>
              <w:rPr>
                <w:rFonts w:cstheme="minorHAnsi"/>
              </w:rPr>
            </w:pPr>
            <w:r w:rsidRPr="006F7B75">
              <w:rPr>
                <w:rFonts w:cstheme="minorHAnsi"/>
              </w:rPr>
              <w:t>D</w:t>
            </w:r>
            <w:r w:rsidR="00811673">
              <w:rPr>
                <w:rFonts w:cstheme="minorHAnsi"/>
              </w:rPr>
              <w:t xml:space="preserve">r. </w:t>
            </w:r>
            <w:proofErr w:type="spellStart"/>
            <w:r w:rsidR="00811673">
              <w:rPr>
                <w:rFonts w:cstheme="minorHAnsi"/>
              </w:rPr>
              <w:t>Didem</w:t>
            </w:r>
            <w:proofErr w:type="spellEnd"/>
            <w:r w:rsidR="00811673">
              <w:rPr>
                <w:rFonts w:cstheme="minorHAnsi"/>
              </w:rPr>
              <w:t xml:space="preserve"> Aksoy </w:t>
            </w:r>
            <w:proofErr w:type="spellStart"/>
            <w:r w:rsidR="00811673">
              <w:rPr>
                <w:rFonts w:cstheme="minorHAnsi"/>
              </w:rPr>
              <w:t>Körpe</w:t>
            </w:r>
            <w:proofErr w:type="spellEnd"/>
          </w:p>
        </w:tc>
      </w:tr>
      <w:tr w:rsidR="0024089C" w:rsidRPr="006F7B75" w14:paraId="6F5E768F" w14:textId="77777777" w:rsidTr="00D8161E">
        <w:tc>
          <w:tcPr>
            <w:tcW w:w="5524" w:type="dxa"/>
          </w:tcPr>
          <w:p w14:paraId="4CC52812" w14:textId="77777777" w:rsidR="0024089C" w:rsidRPr="006F7B75" w:rsidRDefault="0024089C" w:rsidP="0024089C">
            <w:pPr>
              <w:rPr>
                <w:rFonts w:cstheme="minorHAnsi"/>
                <w:b/>
              </w:rPr>
            </w:pPr>
            <w:r w:rsidRPr="006F7B75">
              <w:rPr>
                <w:rFonts w:cstheme="minorHAnsi"/>
                <w:b/>
              </w:rPr>
              <w:t>TANITIM FORMUNUN HAZIRLANMA TARİHİ:</w:t>
            </w:r>
          </w:p>
        </w:tc>
        <w:tc>
          <w:tcPr>
            <w:tcW w:w="3538" w:type="dxa"/>
            <w:shd w:val="clear" w:color="auto" w:fill="auto"/>
          </w:tcPr>
          <w:p w14:paraId="429F2BC2" w14:textId="6DF03171" w:rsidR="0024089C" w:rsidRPr="006F7B75" w:rsidRDefault="00811673" w:rsidP="004C4B7B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  <w:r w:rsidR="0024089C" w:rsidRPr="006F7B75">
              <w:rPr>
                <w:rFonts w:cstheme="minorHAnsi"/>
              </w:rPr>
              <w:t>/</w:t>
            </w:r>
            <w:r w:rsidR="00AE5A0B" w:rsidRPr="006F7B75">
              <w:rPr>
                <w:rFonts w:cstheme="minorHAnsi"/>
              </w:rPr>
              <w:t>1</w:t>
            </w:r>
            <w:r>
              <w:rPr>
                <w:rFonts w:cstheme="minorHAnsi"/>
              </w:rPr>
              <w:t>1</w:t>
            </w:r>
            <w:r w:rsidR="0024089C" w:rsidRPr="006F7B75">
              <w:rPr>
                <w:rFonts w:cstheme="minorHAnsi"/>
              </w:rPr>
              <w:t>/20</w:t>
            </w:r>
            <w:r w:rsidR="00AE5A0B" w:rsidRPr="006F7B75">
              <w:rPr>
                <w:rFonts w:cstheme="minorHAnsi"/>
              </w:rPr>
              <w:t>21</w:t>
            </w:r>
          </w:p>
        </w:tc>
      </w:tr>
    </w:tbl>
    <w:p w14:paraId="15F737EC" w14:textId="77777777" w:rsidR="00AB7C88" w:rsidRPr="006F7B75" w:rsidRDefault="00AB7C88" w:rsidP="00550DF1">
      <w:pPr>
        <w:rPr>
          <w:rFonts w:cstheme="minorHAnsi"/>
          <w:sz w:val="2"/>
          <w:szCs w:val="2"/>
        </w:rPr>
      </w:pPr>
    </w:p>
    <w:tbl>
      <w:tblPr>
        <w:tblStyle w:val="TableGrid"/>
        <w:tblpPr w:leftFromText="141" w:rightFromText="141" w:vertAnchor="text" w:horzAnchor="margin" w:tblpY="833"/>
        <w:tblW w:w="0" w:type="auto"/>
        <w:tblLook w:val="04A0" w:firstRow="1" w:lastRow="0" w:firstColumn="1" w:lastColumn="0" w:noHBand="0" w:noVBand="1"/>
      </w:tblPr>
      <w:tblGrid>
        <w:gridCol w:w="4533"/>
        <w:gridCol w:w="4529"/>
      </w:tblGrid>
      <w:tr w:rsidR="00AB7C88" w:rsidRPr="006F7B75" w14:paraId="036F0382" w14:textId="77777777" w:rsidTr="00226647">
        <w:trPr>
          <w:trHeight w:val="382"/>
        </w:trPr>
        <w:tc>
          <w:tcPr>
            <w:tcW w:w="4533" w:type="dxa"/>
            <w:vAlign w:val="center"/>
          </w:tcPr>
          <w:p w14:paraId="482928D5" w14:textId="77777777" w:rsidR="00AB7C88" w:rsidRPr="006F7B75" w:rsidRDefault="000826CA" w:rsidP="00226647">
            <w:pPr>
              <w:rPr>
                <w:rFonts w:cstheme="minorHAnsi"/>
                <w:sz w:val="18"/>
                <w:szCs w:val="18"/>
              </w:rPr>
            </w:pPr>
            <w:r w:rsidRPr="006F7B75">
              <w:rPr>
                <w:rFonts w:cstheme="minorHAnsi"/>
                <w:b/>
                <w:sz w:val="18"/>
                <w:szCs w:val="18"/>
              </w:rPr>
              <w:t xml:space="preserve">DERSİN </w:t>
            </w:r>
            <w:r w:rsidR="00AB7C88" w:rsidRPr="006F7B75">
              <w:rPr>
                <w:rFonts w:cstheme="minorHAnsi"/>
                <w:b/>
                <w:sz w:val="18"/>
                <w:szCs w:val="18"/>
              </w:rPr>
              <w:t>ÖĞRENİM ÇIKTILARI:</w:t>
            </w:r>
          </w:p>
        </w:tc>
        <w:tc>
          <w:tcPr>
            <w:tcW w:w="4529" w:type="dxa"/>
            <w:vAlign w:val="center"/>
          </w:tcPr>
          <w:p w14:paraId="6E1053E2" w14:textId="77777777" w:rsidR="00AB7C88" w:rsidRPr="006F7B75" w:rsidRDefault="00AB7C88" w:rsidP="00226647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7B7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GRAM ÇIKTILARI</w:t>
            </w:r>
          </w:p>
        </w:tc>
      </w:tr>
      <w:tr w:rsidR="00AB7C88" w:rsidRPr="00411BD2" w14:paraId="51C111BD" w14:textId="77777777" w:rsidTr="00226647">
        <w:trPr>
          <w:trHeight w:val="425"/>
        </w:trPr>
        <w:tc>
          <w:tcPr>
            <w:tcW w:w="4533" w:type="dxa"/>
          </w:tcPr>
          <w:p w14:paraId="54E65630" w14:textId="77BA2428" w:rsidR="0066522F" w:rsidRPr="006F7B75" w:rsidRDefault="00800487" w:rsidP="00226647">
            <w:pPr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6F7B75">
              <w:rPr>
                <w:rFonts w:cstheme="minorHAnsi"/>
                <w:b/>
                <w:sz w:val="18"/>
                <w:szCs w:val="18"/>
              </w:rPr>
              <w:t xml:space="preserve">ÖÇ1: </w:t>
            </w:r>
            <w:r w:rsidR="00811673">
              <w:rPr>
                <w:lang w:val="tr-TR"/>
              </w:rPr>
              <w:t xml:space="preserve"> </w:t>
            </w:r>
            <w:r w:rsidR="004614A9">
              <w:rPr>
                <w:lang w:val="tr-TR"/>
              </w:rPr>
              <w:t xml:space="preserve"> Nanoyapıların temel özelliklerini, üretim yöntemlerini ve </w:t>
            </w:r>
            <w:proofErr w:type="spellStart"/>
            <w:r w:rsidR="004614A9">
              <w:rPr>
                <w:lang w:val="tr-TR"/>
              </w:rPr>
              <w:t>karakterizasyonlarını</w:t>
            </w:r>
            <w:proofErr w:type="spellEnd"/>
            <w:r w:rsidR="004614A9">
              <w:rPr>
                <w:lang w:val="tr-TR"/>
              </w:rPr>
              <w:t xml:space="preserve"> </w:t>
            </w:r>
            <w:r w:rsidR="00811673">
              <w:rPr>
                <w:lang w:val="tr-TR"/>
              </w:rPr>
              <w:t>hakkında bilgi sahibi olmak.</w:t>
            </w:r>
            <w:r w:rsidR="00D6299B" w:rsidRPr="006F7B75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04532EF6" w14:textId="75193B85" w:rsidR="004614A9" w:rsidRDefault="00800487" w:rsidP="004614A9">
            <w:pPr>
              <w:jc w:val="both"/>
              <w:rPr>
                <w:lang w:val="tr-TR"/>
              </w:rPr>
            </w:pPr>
            <w:r w:rsidRPr="006F7B75">
              <w:rPr>
                <w:rFonts w:cstheme="minorHAnsi"/>
                <w:b/>
                <w:sz w:val="18"/>
                <w:szCs w:val="18"/>
              </w:rPr>
              <w:t xml:space="preserve">ÖÇ2: </w:t>
            </w:r>
            <w:r w:rsidR="00D6299B" w:rsidRPr="006F7B75">
              <w:rPr>
                <w:rFonts w:cstheme="minorHAnsi"/>
                <w:sz w:val="18"/>
                <w:szCs w:val="18"/>
              </w:rPr>
              <w:t xml:space="preserve"> </w:t>
            </w:r>
            <w:r w:rsidR="00811673">
              <w:rPr>
                <w:lang w:val="tr-TR"/>
              </w:rPr>
              <w:t xml:space="preserve"> </w:t>
            </w:r>
            <w:r w:rsidR="004614A9">
              <w:rPr>
                <w:lang w:val="tr-TR"/>
              </w:rPr>
              <w:t xml:space="preserve"> </w:t>
            </w:r>
            <w:proofErr w:type="spellStart"/>
            <w:r w:rsidR="004614A9">
              <w:rPr>
                <w:lang w:val="tr-TR"/>
              </w:rPr>
              <w:t>Nanoteknoloji</w:t>
            </w:r>
            <w:proofErr w:type="spellEnd"/>
            <w:r w:rsidR="004614A9">
              <w:rPr>
                <w:lang w:val="tr-TR"/>
              </w:rPr>
              <w:t xml:space="preserve"> ve </w:t>
            </w:r>
            <w:proofErr w:type="spellStart"/>
            <w:r w:rsidR="004614A9">
              <w:rPr>
                <w:lang w:val="tr-TR"/>
              </w:rPr>
              <w:t>nanobiyoteknolojinin</w:t>
            </w:r>
            <w:proofErr w:type="spellEnd"/>
            <w:r w:rsidR="004614A9">
              <w:rPr>
                <w:lang w:val="tr-TR"/>
              </w:rPr>
              <w:t xml:space="preserve"> uygulama alanları hakkında bilgi sahibi olmak.</w:t>
            </w:r>
          </w:p>
          <w:p w14:paraId="23853F9D" w14:textId="733875FF" w:rsidR="00800487" w:rsidRPr="004614A9" w:rsidRDefault="004614A9" w:rsidP="00811673">
            <w:pPr>
              <w:jc w:val="both"/>
              <w:rPr>
                <w:rFonts w:cstheme="minorHAnsi"/>
                <w:bCs/>
                <w:sz w:val="18"/>
                <w:szCs w:val="18"/>
                <w:lang w:val="tr-TR"/>
              </w:rPr>
            </w:pPr>
            <w:r w:rsidRPr="004614A9">
              <w:rPr>
                <w:rFonts w:cstheme="minorHAnsi"/>
                <w:b/>
                <w:sz w:val="18"/>
                <w:szCs w:val="18"/>
                <w:lang w:val="tr-TR"/>
              </w:rPr>
              <w:t xml:space="preserve">ÖÇ3: </w:t>
            </w:r>
            <w:r w:rsidRPr="004614A9">
              <w:rPr>
                <w:rFonts w:cstheme="minorHAnsi"/>
                <w:sz w:val="18"/>
                <w:szCs w:val="18"/>
                <w:lang w:val="tr-TR"/>
              </w:rPr>
              <w:t xml:space="preserve"> </w:t>
            </w:r>
            <w:r>
              <w:rPr>
                <w:lang w:val="tr-TR"/>
              </w:rPr>
              <w:t xml:space="preserve"> </w:t>
            </w:r>
            <w:r w:rsidR="00811673">
              <w:rPr>
                <w:lang w:val="tr-TR"/>
              </w:rPr>
              <w:t>Disiplinler arası bağlantı kurarak araştırma yapabilmek.</w:t>
            </w:r>
          </w:p>
          <w:p w14:paraId="0FCF0C42" w14:textId="564054E1" w:rsidR="00736CC2" w:rsidRPr="004614A9" w:rsidRDefault="00736CC2" w:rsidP="004614A9">
            <w:pPr>
              <w:jc w:val="both"/>
              <w:rPr>
                <w:rFonts w:cstheme="minorHAnsi"/>
                <w:sz w:val="18"/>
                <w:szCs w:val="18"/>
                <w:lang w:val="tr-TR"/>
              </w:rPr>
            </w:pPr>
          </w:p>
        </w:tc>
        <w:tc>
          <w:tcPr>
            <w:tcW w:w="4529" w:type="dxa"/>
          </w:tcPr>
          <w:p w14:paraId="1515F627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1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Matematik, fen bilimleri ve ilgili mühendislik disiplinine özgü konularda yeterli bilgi birikimi; bu alanlardaki kuramsal ve uygulamalı bilgileri, karmaşık mühendislik problemlerinde kullanabilme becerisi.</w:t>
            </w:r>
          </w:p>
          <w:p w14:paraId="0690F629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2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armaşık mühendislik problemlerini saptama, tanımlama, formüle etme ve çözme becerisi; bu amaçla uygun analiz ve modelleme yöntemlerini seçme ve uygulama becerisi.</w:t>
            </w:r>
          </w:p>
          <w:p w14:paraId="02403B05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3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armaşık bir sistemi, süreci, cihazı veya ürünü gerçekçi kısıtlar ve koşullar altında, belirli gereksinimleri karşılayacak şekilde tasarlama becerisi; bu amaçla modern tasarım yöntemlerini uygulama becerisi.</w:t>
            </w:r>
          </w:p>
          <w:p w14:paraId="7524E42A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4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Mühendislik uygulamalarında karşılaşılan karmaşık problemlerin analizi ve çözümü için gerekli olan modern teknik ve araçları geliştirme, seçme ve kullanma becerisi; bilişim teknolojilerini etkin bir şekilde kullanma becerisi.</w:t>
            </w:r>
          </w:p>
          <w:p w14:paraId="235205B0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5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armaşık mühendislik problemlerinin veya disipline özgü araştırma konularının incelenmesi için deney tasarlama, deney yapma, veri toplama, sonuçları analiz etme ve yorumlama becerisi.</w:t>
            </w:r>
          </w:p>
          <w:p w14:paraId="1CB10708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6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isiplin içi ve çok disiplinli takımlarda etkin biçimde çalışabilme becerisi; bireysel çalışma becerisi.</w:t>
            </w:r>
          </w:p>
          <w:p w14:paraId="4E678C6E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7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Türkçe sözlü ve yazılı etkin iletişim kurma becerisi; en az bir yabancı dil bilgisi; etkin rapor yazma ve yazılı raporları anlama, tasarım ve üretim raporları hazırlayabilme, etkin sunum yapabilme, açık ve anlaşılır talimat verme ve alma becerisi.</w:t>
            </w:r>
          </w:p>
          <w:p w14:paraId="75833F95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8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aşam boyu öğrenmenin gerekliliği bilinci; bilgiye erişebilme, bilim ve teknolojideki gelişmeleri izleme ve kendini sürekli yenileme becerisi.</w:t>
            </w:r>
          </w:p>
          <w:p w14:paraId="472B3F59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9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tik ilkelerine uygun davranma, mesleki ve etik sorumluluk bilinci; mühendislik uygulamalarında kullanılan standartlar hakkında bilgi.</w:t>
            </w:r>
          </w:p>
          <w:p w14:paraId="612A1BDC" w14:textId="77777777" w:rsidR="000826CA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10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Proje yönetimi, risk yönetimi ve değişiklik yönetimi gibi, iş hayatındaki uygulamalar hakkında bilgi; girişimcilik, yenilikçilik hakkında 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lastRenderedPageBreak/>
              <w:t>farkındalık; sürdürülebilir kalkınma hakkında bilgi.</w:t>
            </w:r>
          </w:p>
          <w:p w14:paraId="277BC1A8" w14:textId="77777777" w:rsidR="00AB7C88" w:rsidRPr="00411BD2" w:rsidRDefault="000826CA" w:rsidP="00226647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1BD2">
              <w:rPr>
                <w:rFonts w:asciiTheme="minorHAnsi" w:hAnsiTheme="minorHAnsi" w:cstheme="minorHAnsi"/>
                <w:b/>
                <w:sz w:val="22"/>
                <w:szCs w:val="22"/>
                <w:lang w:val="tr-TR"/>
              </w:rPr>
              <w:t>PÇ11:</w:t>
            </w:r>
            <w:r w:rsidRPr="00411BD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Mühendislik uygulamalarının evrensel ve toplumsal boyutlarda sağlık, çevre ve güvenlik üzerindeki etkileri ve çağın mühendislik alanına yansıyan sorunları hakkında bilgi; mühendislik çözümlerinin hukuksal sonuçları konusunda farkındalık.</w:t>
            </w:r>
          </w:p>
        </w:tc>
      </w:tr>
    </w:tbl>
    <w:p w14:paraId="76D252FA" w14:textId="77777777" w:rsidR="00736CC2" w:rsidRPr="00411BD2" w:rsidRDefault="00736CC2" w:rsidP="00736CC2">
      <w:pPr>
        <w:rPr>
          <w:rFonts w:cstheme="minorHAnsi"/>
          <w:sz w:val="18"/>
          <w:szCs w:val="18"/>
          <w:lang w:val="tr-TR"/>
        </w:rPr>
      </w:pPr>
    </w:p>
    <w:sectPr w:rsidR="00736CC2" w:rsidRPr="00411BD2" w:rsidSect="00BC77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7A0FB" w14:textId="77777777" w:rsidR="00C554FF" w:rsidRDefault="00C554FF" w:rsidP="008822CA">
      <w:pPr>
        <w:spacing w:after="0" w:line="240" w:lineRule="auto"/>
      </w:pPr>
      <w:r>
        <w:separator/>
      </w:r>
    </w:p>
  </w:endnote>
  <w:endnote w:type="continuationSeparator" w:id="0">
    <w:p w14:paraId="2E1DA165" w14:textId="77777777" w:rsidR="00C554FF" w:rsidRDefault="00C554FF" w:rsidP="00882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BA997" w14:textId="77777777" w:rsidR="00C554FF" w:rsidRDefault="00C554FF" w:rsidP="008822CA">
      <w:pPr>
        <w:spacing w:after="0" w:line="240" w:lineRule="auto"/>
      </w:pPr>
      <w:r>
        <w:separator/>
      </w:r>
    </w:p>
  </w:footnote>
  <w:footnote w:type="continuationSeparator" w:id="0">
    <w:p w14:paraId="71A1A4B3" w14:textId="77777777" w:rsidR="00C554FF" w:rsidRDefault="00C554FF" w:rsidP="008822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5B4828"/>
    <w:multiLevelType w:val="hybridMultilevel"/>
    <w:tmpl w:val="EFCE71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076271"/>
    <w:multiLevelType w:val="hybridMultilevel"/>
    <w:tmpl w:val="AD427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20808"/>
    <w:multiLevelType w:val="hybridMultilevel"/>
    <w:tmpl w:val="7ADC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B72DA"/>
    <w:multiLevelType w:val="hybridMultilevel"/>
    <w:tmpl w:val="AD427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E218B"/>
    <w:multiLevelType w:val="hybridMultilevel"/>
    <w:tmpl w:val="34F273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NTCxMDY1NTY1NjJT0lEKTi0uzszPAykwNKwFAIym4WktAAAA"/>
  </w:docVars>
  <w:rsids>
    <w:rsidRoot w:val="00FF597F"/>
    <w:rsid w:val="000075DF"/>
    <w:rsid w:val="00022B76"/>
    <w:rsid w:val="0002497C"/>
    <w:rsid w:val="00026C7F"/>
    <w:rsid w:val="00027073"/>
    <w:rsid w:val="00033887"/>
    <w:rsid w:val="000354E3"/>
    <w:rsid w:val="00041837"/>
    <w:rsid w:val="00041D9F"/>
    <w:rsid w:val="00042F14"/>
    <w:rsid w:val="00044F14"/>
    <w:rsid w:val="00075764"/>
    <w:rsid w:val="00077D47"/>
    <w:rsid w:val="000826CA"/>
    <w:rsid w:val="00082D72"/>
    <w:rsid w:val="000A1BFD"/>
    <w:rsid w:val="000A799E"/>
    <w:rsid w:val="000B13C4"/>
    <w:rsid w:val="000B269F"/>
    <w:rsid w:val="000C01EA"/>
    <w:rsid w:val="000C32FD"/>
    <w:rsid w:val="000C630B"/>
    <w:rsid w:val="000F52FF"/>
    <w:rsid w:val="00104CBF"/>
    <w:rsid w:val="00107516"/>
    <w:rsid w:val="00112D77"/>
    <w:rsid w:val="001134A7"/>
    <w:rsid w:val="0012226A"/>
    <w:rsid w:val="00163A59"/>
    <w:rsid w:val="00180F99"/>
    <w:rsid w:val="0018571C"/>
    <w:rsid w:val="00187D99"/>
    <w:rsid w:val="001B2E9D"/>
    <w:rsid w:val="001C4228"/>
    <w:rsid w:val="001E2259"/>
    <w:rsid w:val="001E6963"/>
    <w:rsid w:val="001F0903"/>
    <w:rsid w:val="001F572C"/>
    <w:rsid w:val="001F59E2"/>
    <w:rsid w:val="001F5AE0"/>
    <w:rsid w:val="001F6549"/>
    <w:rsid w:val="001F758A"/>
    <w:rsid w:val="00206C98"/>
    <w:rsid w:val="00226647"/>
    <w:rsid w:val="002336B6"/>
    <w:rsid w:val="0024089C"/>
    <w:rsid w:val="00251572"/>
    <w:rsid w:val="00263AEF"/>
    <w:rsid w:val="00274C44"/>
    <w:rsid w:val="00290B95"/>
    <w:rsid w:val="00291B5E"/>
    <w:rsid w:val="00297827"/>
    <w:rsid w:val="002A25D6"/>
    <w:rsid w:val="002A4618"/>
    <w:rsid w:val="002B17AB"/>
    <w:rsid w:val="002C1223"/>
    <w:rsid w:val="002C2F75"/>
    <w:rsid w:val="002C349E"/>
    <w:rsid w:val="002D09FF"/>
    <w:rsid w:val="002D12F3"/>
    <w:rsid w:val="002D1AFA"/>
    <w:rsid w:val="002D2559"/>
    <w:rsid w:val="002D49ED"/>
    <w:rsid w:val="00305F53"/>
    <w:rsid w:val="00314AF1"/>
    <w:rsid w:val="00315FDA"/>
    <w:rsid w:val="0032395F"/>
    <w:rsid w:val="00330549"/>
    <w:rsid w:val="0033329A"/>
    <w:rsid w:val="0036070C"/>
    <w:rsid w:val="00372053"/>
    <w:rsid w:val="00397099"/>
    <w:rsid w:val="003C1119"/>
    <w:rsid w:val="003F5933"/>
    <w:rsid w:val="00411BD2"/>
    <w:rsid w:val="00443F67"/>
    <w:rsid w:val="0045032C"/>
    <w:rsid w:val="004614A9"/>
    <w:rsid w:val="004673E0"/>
    <w:rsid w:val="00493D56"/>
    <w:rsid w:val="004B1F5A"/>
    <w:rsid w:val="004C4B7B"/>
    <w:rsid w:val="004E2BB4"/>
    <w:rsid w:val="004E376A"/>
    <w:rsid w:val="004E668E"/>
    <w:rsid w:val="00510559"/>
    <w:rsid w:val="00533F96"/>
    <w:rsid w:val="005406C9"/>
    <w:rsid w:val="00545B7D"/>
    <w:rsid w:val="00550DF1"/>
    <w:rsid w:val="0055149A"/>
    <w:rsid w:val="00557D85"/>
    <w:rsid w:val="00565338"/>
    <w:rsid w:val="00565E15"/>
    <w:rsid w:val="005775C0"/>
    <w:rsid w:val="00582141"/>
    <w:rsid w:val="00592FDF"/>
    <w:rsid w:val="005933FA"/>
    <w:rsid w:val="00594C8B"/>
    <w:rsid w:val="00595722"/>
    <w:rsid w:val="0059666F"/>
    <w:rsid w:val="005A53F2"/>
    <w:rsid w:val="005C491D"/>
    <w:rsid w:val="005D1461"/>
    <w:rsid w:val="005E1CC5"/>
    <w:rsid w:val="005F57D8"/>
    <w:rsid w:val="005F693F"/>
    <w:rsid w:val="006042E3"/>
    <w:rsid w:val="0061580E"/>
    <w:rsid w:val="006408AD"/>
    <w:rsid w:val="006531E4"/>
    <w:rsid w:val="006536A0"/>
    <w:rsid w:val="0066522F"/>
    <w:rsid w:val="00672FA8"/>
    <w:rsid w:val="006932D8"/>
    <w:rsid w:val="006A4520"/>
    <w:rsid w:val="006A50C6"/>
    <w:rsid w:val="006A5717"/>
    <w:rsid w:val="006A732D"/>
    <w:rsid w:val="006F7B75"/>
    <w:rsid w:val="0071112C"/>
    <w:rsid w:val="00711D5F"/>
    <w:rsid w:val="00712F56"/>
    <w:rsid w:val="007342DD"/>
    <w:rsid w:val="00735673"/>
    <w:rsid w:val="00736CC2"/>
    <w:rsid w:val="00755A3A"/>
    <w:rsid w:val="0075632F"/>
    <w:rsid w:val="00772651"/>
    <w:rsid w:val="007A42A9"/>
    <w:rsid w:val="007B106B"/>
    <w:rsid w:val="007E223E"/>
    <w:rsid w:val="00800487"/>
    <w:rsid w:val="00803AF5"/>
    <w:rsid w:val="00804A65"/>
    <w:rsid w:val="00811673"/>
    <w:rsid w:val="008167AE"/>
    <w:rsid w:val="00816B88"/>
    <w:rsid w:val="008209F4"/>
    <w:rsid w:val="008224F6"/>
    <w:rsid w:val="008246B9"/>
    <w:rsid w:val="00835DA3"/>
    <w:rsid w:val="008566AF"/>
    <w:rsid w:val="00857372"/>
    <w:rsid w:val="00862C41"/>
    <w:rsid w:val="008755DD"/>
    <w:rsid w:val="008822CA"/>
    <w:rsid w:val="008851AC"/>
    <w:rsid w:val="00892AD4"/>
    <w:rsid w:val="00895EF8"/>
    <w:rsid w:val="008C3449"/>
    <w:rsid w:val="008C618D"/>
    <w:rsid w:val="008C689E"/>
    <w:rsid w:val="00941B24"/>
    <w:rsid w:val="00942FB3"/>
    <w:rsid w:val="00943AA3"/>
    <w:rsid w:val="009714BC"/>
    <w:rsid w:val="009937B0"/>
    <w:rsid w:val="00994C52"/>
    <w:rsid w:val="00995AA9"/>
    <w:rsid w:val="009A28F0"/>
    <w:rsid w:val="009A47BA"/>
    <w:rsid w:val="009A5389"/>
    <w:rsid w:val="009D495E"/>
    <w:rsid w:val="009D4C99"/>
    <w:rsid w:val="009F2A01"/>
    <w:rsid w:val="00A008B2"/>
    <w:rsid w:val="00A13950"/>
    <w:rsid w:val="00A26B01"/>
    <w:rsid w:val="00A328EB"/>
    <w:rsid w:val="00A472E5"/>
    <w:rsid w:val="00A74989"/>
    <w:rsid w:val="00A7565F"/>
    <w:rsid w:val="00A813D8"/>
    <w:rsid w:val="00A8596B"/>
    <w:rsid w:val="00AA0F11"/>
    <w:rsid w:val="00AA2146"/>
    <w:rsid w:val="00AA57A9"/>
    <w:rsid w:val="00AB050F"/>
    <w:rsid w:val="00AB7C88"/>
    <w:rsid w:val="00AD75B1"/>
    <w:rsid w:val="00AE1863"/>
    <w:rsid w:val="00AE2A6B"/>
    <w:rsid w:val="00AE5A0B"/>
    <w:rsid w:val="00AF4C59"/>
    <w:rsid w:val="00AF56D3"/>
    <w:rsid w:val="00AF7409"/>
    <w:rsid w:val="00B055F0"/>
    <w:rsid w:val="00B07FDA"/>
    <w:rsid w:val="00B15871"/>
    <w:rsid w:val="00B51050"/>
    <w:rsid w:val="00B520DD"/>
    <w:rsid w:val="00B523C0"/>
    <w:rsid w:val="00B97E05"/>
    <w:rsid w:val="00BA0A56"/>
    <w:rsid w:val="00BA3199"/>
    <w:rsid w:val="00BB613D"/>
    <w:rsid w:val="00BC446B"/>
    <w:rsid w:val="00BC6040"/>
    <w:rsid w:val="00BC6961"/>
    <w:rsid w:val="00BC770B"/>
    <w:rsid w:val="00BD0F91"/>
    <w:rsid w:val="00C065D6"/>
    <w:rsid w:val="00C12F80"/>
    <w:rsid w:val="00C13DF5"/>
    <w:rsid w:val="00C2188B"/>
    <w:rsid w:val="00C23D70"/>
    <w:rsid w:val="00C3167B"/>
    <w:rsid w:val="00C3612D"/>
    <w:rsid w:val="00C36602"/>
    <w:rsid w:val="00C40176"/>
    <w:rsid w:val="00C47CDF"/>
    <w:rsid w:val="00C554FF"/>
    <w:rsid w:val="00C60D0C"/>
    <w:rsid w:val="00C67DD0"/>
    <w:rsid w:val="00C817C2"/>
    <w:rsid w:val="00C916C6"/>
    <w:rsid w:val="00CA262B"/>
    <w:rsid w:val="00CA5A81"/>
    <w:rsid w:val="00CB0B5A"/>
    <w:rsid w:val="00CC1C57"/>
    <w:rsid w:val="00CD1BFC"/>
    <w:rsid w:val="00CF36B5"/>
    <w:rsid w:val="00D03258"/>
    <w:rsid w:val="00D10677"/>
    <w:rsid w:val="00D10B7A"/>
    <w:rsid w:val="00D15711"/>
    <w:rsid w:val="00D17D02"/>
    <w:rsid w:val="00D31139"/>
    <w:rsid w:val="00D31BAC"/>
    <w:rsid w:val="00D6299B"/>
    <w:rsid w:val="00D64A80"/>
    <w:rsid w:val="00D66E63"/>
    <w:rsid w:val="00D71FBE"/>
    <w:rsid w:val="00D8161E"/>
    <w:rsid w:val="00D844F5"/>
    <w:rsid w:val="00DC092A"/>
    <w:rsid w:val="00DC40A1"/>
    <w:rsid w:val="00DC7369"/>
    <w:rsid w:val="00DD0D96"/>
    <w:rsid w:val="00DD23EB"/>
    <w:rsid w:val="00DD6346"/>
    <w:rsid w:val="00DE082E"/>
    <w:rsid w:val="00DF13CF"/>
    <w:rsid w:val="00E124D9"/>
    <w:rsid w:val="00E54ADD"/>
    <w:rsid w:val="00E6336F"/>
    <w:rsid w:val="00E758EB"/>
    <w:rsid w:val="00E80025"/>
    <w:rsid w:val="00E857FC"/>
    <w:rsid w:val="00E95E5E"/>
    <w:rsid w:val="00EB0966"/>
    <w:rsid w:val="00EB1B14"/>
    <w:rsid w:val="00EC06C6"/>
    <w:rsid w:val="00EC1043"/>
    <w:rsid w:val="00EC3E92"/>
    <w:rsid w:val="00EC7A90"/>
    <w:rsid w:val="00ED2CBF"/>
    <w:rsid w:val="00EE03D5"/>
    <w:rsid w:val="00EE368A"/>
    <w:rsid w:val="00EE5669"/>
    <w:rsid w:val="00EE6FEB"/>
    <w:rsid w:val="00F05269"/>
    <w:rsid w:val="00F133D9"/>
    <w:rsid w:val="00F23CE8"/>
    <w:rsid w:val="00F24247"/>
    <w:rsid w:val="00F40959"/>
    <w:rsid w:val="00F41149"/>
    <w:rsid w:val="00F46CE8"/>
    <w:rsid w:val="00F85605"/>
    <w:rsid w:val="00F859D3"/>
    <w:rsid w:val="00F86573"/>
    <w:rsid w:val="00FA41A9"/>
    <w:rsid w:val="00FA5E9D"/>
    <w:rsid w:val="00FB00A0"/>
    <w:rsid w:val="00FB5072"/>
    <w:rsid w:val="00FC3EF6"/>
    <w:rsid w:val="00FD4192"/>
    <w:rsid w:val="00FF597F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14778C"/>
  <w15:docId w15:val="{AE09CCD1-CB4D-D644-80BF-AD3D99D77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6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2CA"/>
  </w:style>
  <w:style w:type="paragraph" w:styleId="Footer">
    <w:name w:val="footer"/>
    <w:basedOn w:val="Normal"/>
    <w:link w:val="FooterChar"/>
    <w:uiPriority w:val="99"/>
    <w:unhideWhenUsed/>
    <w:rsid w:val="00882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2CA"/>
  </w:style>
  <w:style w:type="paragraph" w:styleId="NormalWeb">
    <w:name w:val="Normal (Web)"/>
    <w:basedOn w:val="Normal"/>
    <w:uiPriority w:val="99"/>
    <w:unhideWhenUsed/>
    <w:rsid w:val="00557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DefaultParagraphFont"/>
    <w:rsid w:val="00F41149"/>
  </w:style>
  <w:style w:type="paragraph" w:customStyle="1" w:styleId="Default">
    <w:name w:val="Default"/>
    <w:rsid w:val="006A50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916C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865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7E223E"/>
  </w:style>
  <w:style w:type="character" w:customStyle="1" w:styleId="tlid-translation">
    <w:name w:val="tlid-translation"/>
    <w:basedOn w:val="DefaultParagraphFont"/>
    <w:rsid w:val="008C618D"/>
  </w:style>
  <w:style w:type="paragraph" w:styleId="BalloonText">
    <w:name w:val="Balloon Text"/>
    <w:basedOn w:val="Normal"/>
    <w:link w:val="BalloonTextChar"/>
    <w:uiPriority w:val="99"/>
    <w:semiHidden/>
    <w:unhideWhenUsed/>
    <w:rsid w:val="002978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827"/>
    <w:rPr>
      <w:rFonts w:ascii="Tahoma" w:hAnsi="Tahoma" w:cs="Tahoma"/>
      <w:sz w:val="16"/>
      <w:szCs w:val="16"/>
    </w:rPr>
  </w:style>
  <w:style w:type="character" w:customStyle="1" w:styleId="viiyi">
    <w:name w:val="viiyi"/>
    <w:basedOn w:val="DefaultParagraphFont"/>
    <w:rsid w:val="00022B76"/>
  </w:style>
  <w:style w:type="character" w:customStyle="1" w:styleId="jlqj4b">
    <w:name w:val="jlqj4b"/>
    <w:basedOn w:val="DefaultParagraphFont"/>
    <w:rsid w:val="00022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6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76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6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96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93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500CE-B920-4D3E-86D7-D4E2BD89E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802</Words>
  <Characters>457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zge Cİgdem OZELMACI</dc:creator>
  <cp:lastModifiedBy>Microsoft Office User</cp:lastModifiedBy>
  <cp:revision>13</cp:revision>
  <cp:lastPrinted>2019-11-10T15:27:00Z</cp:lastPrinted>
  <dcterms:created xsi:type="dcterms:W3CDTF">2021-11-30T11:23:00Z</dcterms:created>
  <dcterms:modified xsi:type="dcterms:W3CDTF">2021-11-30T13:25:00Z</dcterms:modified>
</cp:coreProperties>
</file>